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8A1A4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7B7CAE1A" w:rsidR="002258C5" w:rsidRPr="00703B29" w:rsidRDefault="00703B2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proofErr w:type="gramStart"/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proofErr w:type="gramEnd"/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52712">
        <w:rPr>
          <w:rFonts w:cs="Arial"/>
          <w:sz w:val="20"/>
        </w:rPr>
        <w:t>3V3</w:t>
      </w:r>
      <w:r w:rsidR="00BD04A7">
        <w:rPr>
          <w:rFonts w:cs="Arial"/>
          <w:sz w:val="20"/>
        </w:rPr>
        <w:tab/>
        <w:t xml:space="preserve">Expiry Date: </w:t>
      </w:r>
      <w:r w:rsidR="00E05DEF" w:rsidRPr="00C20778">
        <w:rPr>
          <w:rFonts w:cs="Arial"/>
          <w:sz w:val="20"/>
        </w:rPr>
        <w:t>20</w:t>
      </w:r>
      <w:r w:rsidR="009748F3" w:rsidRPr="00C20778">
        <w:rPr>
          <w:rFonts w:cs="Arial"/>
          <w:sz w:val="20"/>
        </w:rPr>
        <w:t>2</w:t>
      </w:r>
      <w:r w:rsidR="00262ECE" w:rsidRPr="00C20778">
        <w:rPr>
          <w:rFonts w:cs="Arial"/>
          <w:sz w:val="20"/>
        </w:rPr>
        <w:t>9</w:t>
      </w:r>
      <w:r w:rsidR="00260338" w:rsidRPr="00C20778">
        <w:rPr>
          <w:rFonts w:cs="Arial"/>
          <w:sz w:val="20"/>
        </w:rPr>
        <w:t>-</w:t>
      </w:r>
      <w:r w:rsidR="000A7A15" w:rsidRPr="00C20778">
        <w:rPr>
          <w:rFonts w:cs="Arial"/>
          <w:sz w:val="20"/>
        </w:rPr>
        <w:t>0</w:t>
      </w:r>
      <w:r w:rsidR="00C20778" w:rsidRPr="00C20778">
        <w:rPr>
          <w:rFonts w:cs="Arial"/>
          <w:sz w:val="20"/>
        </w:rPr>
        <w:t>8</w:t>
      </w:r>
      <w:r w:rsidR="00260338" w:rsidRPr="00C20778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857A2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Title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3021001" w14:textId="63554FBE" w:rsidR="00BD04A7" w:rsidRDefault="004C783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C783B">
        <w:rPr>
          <w:noProof/>
        </w:rPr>
        <w:lastRenderedPageBreak/>
        <w:drawing>
          <wp:anchor distT="0" distB="0" distL="114300" distR="114300" simplePos="0" relativeHeight="252004352" behindDoc="0" locked="0" layoutInCell="1" allowOverlap="1" wp14:anchorId="5AE11898" wp14:editId="73A3B055">
            <wp:simplePos x="716890" y="2713939"/>
            <wp:positionH relativeFrom="column">
              <wp:align>left</wp:align>
            </wp:positionH>
            <wp:positionV relativeFrom="paragraph">
              <wp:posOffset>1310640</wp:posOffset>
            </wp:positionV>
            <wp:extent cx="6479540" cy="1522730"/>
            <wp:effectExtent l="0" t="0" r="0" b="1270"/>
            <wp:wrapSquare wrapText="bothSides"/>
            <wp:docPr id="1428417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601" w:rsidRPr="00CA526D">
        <w:rPr>
          <w:noProof/>
        </w:rPr>
        <w:drawing>
          <wp:anchor distT="0" distB="0" distL="114300" distR="114300" simplePos="0" relativeHeight="251964416" behindDoc="0" locked="0" layoutInCell="1" allowOverlap="1" wp14:anchorId="2667AAFF" wp14:editId="4D298708">
            <wp:simplePos x="0" y="0"/>
            <wp:positionH relativeFrom="margin">
              <wp:align>left</wp:align>
            </wp:positionH>
            <wp:positionV relativeFrom="paragraph">
              <wp:posOffset>2895410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601"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30002C75">
            <wp:simplePos x="0" y="0"/>
            <wp:positionH relativeFrom="margin">
              <wp:align>left</wp:align>
            </wp:positionH>
            <wp:positionV relativeFrom="paragraph">
              <wp:posOffset>588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32B88" w14:textId="708C6C3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3F46E3C" w14:textId="755E5CAD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3748FC66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D5AB50E" w14:textId="77777777" w:rsidR="00431601" w:rsidRPr="00431601" w:rsidRDefault="00431601" w:rsidP="006C1136">
      <w:pPr>
        <w:jc w:val="center"/>
        <w:rPr>
          <w:rFonts w:ascii="Arial" w:hAnsi="Arial" w:cs="Arial"/>
          <w:sz w:val="18"/>
          <w:szCs w:val="18"/>
        </w:rPr>
      </w:pPr>
    </w:p>
    <w:p w14:paraId="08B941F3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2C07B4B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7251C75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4E365328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2F19C3DD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59A5EC86" w14:textId="77777777" w:rsidR="00043F91" w:rsidRDefault="00043F9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FE7C23F" w14:textId="77777777" w:rsidR="00043F91" w:rsidRDefault="00043F9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435481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10BF18F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2A0B695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4338CBB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1C2BF5F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19F14B2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C3DEF43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FFCA9B2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7AFF58E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43AB838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9E3FDED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CC2B5E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737EBF8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AEA84EB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07B70B9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BB2B4AA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A3033A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8D6E855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5510142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FF845E0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0B5A482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FFCB4F9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5FAEC64" w14:textId="77777777" w:rsidR="003D28E2" w:rsidRDefault="003D28E2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C1A822F" w14:textId="4D6FAA5E" w:rsidR="00431601" w:rsidRPr="00431601" w:rsidRDefault="00431601" w:rsidP="0043160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0010F2D" w14:textId="77777777" w:rsidR="00431601" w:rsidRDefault="0043160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AB8ED5D" w14:textId="2377077E" w:rsidR="000D420C" w:rsidRPr="000D420C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49DDBAB" w14:textId="18EDC887" w:rsidR="00431601" w:rsidRDefault="00431601" w:rsidP="0043160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00E61E" w14:textId="77777777" w:rsidR="00431601" w:rsidRPr="00AA7ADD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AA7AD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7B04B7F" w14:textId="7879F029" w:rsidR="003D28E2" w:rsidRPr="003D28E2" w:rsidRDefault="00431601" w:rsidP="003D28E2">
      <w:pPr>
        <w:suppressAutoHyphens/>
        <w:jc w:val="both"/>
        <w:rPr>
          <w:rStyle w:val="PIChar"/>
          <w:b w:val="0"/>
          <w:iCs w:val="0"/>
          <w:color w:val="auto"/>
          <w:sz w:val="18"/>
          <w:vertAlign w:val="baseline"/>
        </w:rPr>
      </w:pPr>
      <w:r w:rsidRPr="00AA7ADD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  <w:bookmarkStart w:id="0" w:name="_Hlk34391761"/>
    </w:p>
    <w:p w14:paraId="10A50493" w14:textId="4EEA6543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3"/>
          <w:sz w:val="18"/>
          <w:lang w:val="en-US"/>
        </w:rPr>
      </w:pPr>
      <w:r w:rsidRPr="003D28E2">
        <w:rPr>
          <w:rFonts w:cs="Arial"/>
          <w:color w:val="auto"/>
          <w:sz w:val="18"/>
          <w:lang w:val="en-US"/>
        </w:rPr>
        <w:lastRenderedPageBreak/>
        <w:t>HLA-specific PCR products shorter than 125 base pairs have a lower intensity and are less sharp than longer PCR products.</w:t>
      </w:r>
    </w:p>
    <w:p w14:paraId="25AD3240" w14:textId="7689D1C7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1"/>
          <w:sz w:val="18"/>
        </w:rPr>
      </w:pPr>
      <w:r w:rsidRPr="003D28E2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3D28E2">
        <w:rPr>
          <w:rFonts w:cs="Arial"/>
          <w:color w:val="auto"/>
          <w:spacing w:val="-1"/>
          <w:sz w:val="18"/>
        </w:rPr>
        <w:t>mix</w:t>
      </w:r>
      <w:proofErr w:type="gramEnd"/>
      <w:r w:rsidRPr="003D28E2">
        <w:rPr>
          <w:rFonts w:cs="Arial"/>
          <w:color w:val="auto"/>
          <w:spacing w:val="-1"/>
          <w:sz w:val="18"/>
        </w:rPr>
        <w:t xml:space="preserve"> 4 </w:t>
      </w:r>
      <w:r w:rsidRPr="003D28E2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3D28E2">
        <w:rPr>
          <w:rFonts w:cs="Arial"/>
          <w:color w:val="auto"/>
          <w:spacing w:val="-1"/>
          <w:sz w:val="18"/>
        </w:rPr>
        <w:t>B*40, B*41, B*45, B*49 and B*50 alleles.</w:t>
      </w:r>
    </w:p>
    <w:p w14:paraId="006D9998" w14:textId="113BA777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z w:val="18"/>
        </w:rPr>
      </w:pPr>
      <w:r w:rsidRPr="003D28E2">
        <w:rPr>
          <w:rFonts w:cs="Arial"/>
          <w:color w:val="auto"/>
          <w:spacing w:val="-1"/>
          <w:sz w:val="18"/>
          <w:lang w:val="en-US"/>
        </w:rPr>
        <w:t xml:space="preserve">Primer mixes 4, 5, 39, 43, 45 and 58 </w:t>
      </w:r>
      <w:r w:rsidRPr="003D28E2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07AA159E" w14:textId="389437D4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z w:val="18"/>
        </w:rPr>
      </w:pPr>
      <w:r w:rsidRPr="003D28E2">
        <w:rPr>
          <w:rFonts w:cs="Arial"/>
          <w:color w:val="auto"/>
          <w:sz w:val="18"/>
          <w:lang w:val="en-US"/>
        </w:rPr>
        <w:t xml:space="preserve">Primer mixes 1, 14, 19, 20, 26, 31 and 45 </w:t>
      </w:r>
      <w:r w:rsidRPr="003D28E2">
        <w:rPr>
          <w:rFonts w:cs="Arial"/>
          <w:color w:val="auto"/>
          <w:sz w:val="18"/>
        </w:rPr>
        <w:t>have tendencies of giving rise to primer oligomer formation.</w:t>
      </w:r>
    </w:p>
    <w:p w14:paraId="230C071F" w14:textId="63834002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z w:val="18"/>
        </w:rPr>
      </w:pPr>
      <w:r w:rsidRPr="003D28E2">
        <w:rPr>
          <w:rStyle w:val="PIChar"/>
          <w:b w:val="0"/>
          <w:bCs/>
          <w:color w:val="auto"/>
          <w:sz w:val="18"/>
          <w:vertAlign w:val="baseline"/>
        </w:rPr>
        <w:t>P</w:t>
      </w:r>
      <w:r w:rsidRPr="003D28E2">
        <w:rPr>
          <w:rFonts w:cs="Arial"/>
          <w:color w:val="auto"/>
          <w:sz w:val="18"/>
        </w:rPr>
        <w:t>rimer mixes 4, 13, 14, 18, 31, 35, 36, 38, 42, 46, 55, 58 and 61 may have tendencies of unspecific amplifications.</w:t>
      </w:r>
    </w:p>
    <w:p w14:paraId="1F7A027F" w14:textId="4AF2D578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1"/>
          <w:sz w:val="18"/>
          <w:lang w:val="en-US"/>
        </w:rPr>
      </w:pPr>
      <w:r w:rsidRPr="003D28E2">
        <w:rPr>
          <w:rFonts w:cs="Arial"/>
          <w:color w:val="auto"/>
          <w:spacing w:val="-1"/>
          <w:sz w:val="18"/>
          <w:lang w:val="en-US"/>
        </w:rPr>
        <w:t xml:space="preserve">Primer </w:t>
      </w:r>
      <w:proofErr w:type="gramStart"/>
      <w:r w:rsidRPr="003D28E2">
        <w:rPr>
          <w:rFonts w:cs="Arial"/>
          <w:color w:val="auto"/>
          <w:spacing w:val="-1"/>
          <w:sz w:val="18"/>
          <w:lang w:val="en-US"/>
        </w:rPr>
        <w:t>mix</w:t>
      </w:r>
      <w:proofErr w:type="gramEnd"/>
      <w:r w:rsidRPr="003D28E2">
        <w:rPr>
          <w:rFonts w:cs="Arial"/>
          <w:color w:val="auto"/>
          <w:spacing w:val="-1"/>
          <w:sz w:val="18"/>
          <w:lang w:val="en-US"/>
        </w:rPr>
        <w:t xml:space="preserve"> 25 might faintly </w:t>
      </w:r>
      <w:proofErr w:type="gramStart"/>
      <w:r w:rsidRPr="003D28E2">
        <w:rPr>
          <w:rFonts w:cs="Arial"/>
          <w:color w:val="auto"/>
          <w:spacing w:val="-1"/>
          <w:sz w:val="18"/>
          <w:lang w:val="en-US"/>
        </w:rPr>
        <w:t>amplified</w:t>
      </w:r>
      <w:proofErr w:type="gramEnd"/>
      <w:r w:rsidRPr="003D28E2">
        <w:rPr>
          <w:rFonts w:cs="Arial"/>
          <w:color w:val="auto"/>
          <w:spacing w:val="-1"/>
          <w:sz w:val="18"/>
          <w:lang w:val="en-US"/>
        </w:rPr>
        <w:t xml:space="preserve"> the C*17 alleles.</w:t>
      </w:r>
    </w:p>
    <w:p w14:paraId="26BE963F" w14:textId="29222AB8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1"/>
          <w:sz w:val="18"/>
          <w:lang w:val="en-US"/>
        </w:rPr>
      </w:pPr>
      <w:r w:rsidRPr="003D28E2">
        <w:rPr>
          <w:rFonts w:cs="Arial"/>
          <w:color w:val="auto"/>
          <w:spacing w:val="-1"/>
          <w:sz w:val="18"/>
          <w:lang w:val="en-US"/>
        </w:rPr>
        <w:t xml:space="preserve">Primer mixes 32 and 43 may generate a false positive band of about 800 base pairs. This band should be disregarded when interpreting HLA-B low resolution </w:t>
      </w:r>
      <w:proofErr w:type="spellStart"/>
      <w:r w:rsidRPr="003D28E2">
        <w:rPr>
          <w:rFonts w:cs="Arial"/>
          <w:color w:val="auto"/>
          <w:spacing w:val="-1"/>
          <w:sz w:val="18"/>
          <w:lang w:val="en-US"/>
        </w:rPr>
        <w:t>typings</w:t>
      </w:r>
      <w:proofErr w:type="spellEnd"/>
      <w:r w:rsidRPr="003D28E2">
        <w:rPr>
          <w:rFonts w:cs="Arial"/>
          <w:color w:val="auto"/>
          <w:spacing w:val="-1"/>
          <w:sz w:val="18"/>
          <w:lang w:val="en-US"/>
        </w:rPr>
        <w:t>.</w:t>
      </w:r>
    </w:p>
    <w:p w14:paraId="7896B162" w14:textId="1ECD8C98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1"/>
          <w:sz w:val="18"/>
          <w:lang w:val="en-US"/>
        </w:rPr>
      </w:pPr>
      <w:r w:rsidRPr="003D28E2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481FF187" w14:textId="1664849A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pacing w:val="-1"/>
          <w:sz w:val="18"/>
        </w:rPr>
      </w:pPr>
      <w:r w:rsidRPr="003D28E2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3D28E2">
        <w:rPr>
          <w:rFonts w:cs="Arial"/>
          <w:color w:val="auto"/>
          <w:spacing w:val="-1"/>
          <w:sz w:val="18"/>
        </w:rPr>
        <w:t>mix</w:t>
      </w:r>
      <w:proofErr w:type="gramEnd"/>
      <w:r w:rsidRPr="003D28E2">
        <w:rPr>
          <w:rFonts w:cs="Arial"/>
          <w:color w:val="auto"/>
          <w:spacing w:val="-1"/>
          <w:sz w:val="18"/>
        </w:rPr>
        <w:t xml:space="preserve"> 39 </w:t>
      </w:r>
      <w:r w:rsidRPr="003D28E2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3D28E2">
        <w:rPr>
          <w:rFonts w:cs="Arial"/>
          <w:color w:val="auto"/>
          <w:spacing w:val="-1"/>
          <w:sz w:val="18"/>
        </w:rPr>
        <w:t>B*54 alleles.</w:t>
      </w:r>
    </w:p>
    <w:p w14:paraId="0C81A016" w14:textId="10C044F9" w:rsidR="003D28E2" w:rsidRPr="003D28E2" w:rsidRDefault="003D28E2" w:rsidP="003D28E2">
      <w:pPr>
        <w:pStyle w:val="PIfotnoter"/>
        <w:ind w:left="-709" w:right="-312" w:firstLine="0"/>
        <w:rPr>
          <w:color w:val="auto"/>
          <w:sz w:val="18"/>
        </w:rPr>
      </w:pPr>
      <w:r w:rsidRPr="003D28E2">
        <w:rPr>
          <w:color w:val="auto"/>
          <w:sz w:val="18"/>
        </w:rPr>
        <w:t>In primer mix 62 and 63 the positive control band may be weaker than for other HLA-B low resolution primer mixes.</w:t>
      </w:r>
    </w:p>
    <w:p w14:paraId="63E72FE0" w14:textId="2CC2B969" w:rsidR="003D28E2" w:rsidRPr="003D28E2" w:rsidRDefault="003D28E2" w:rsidP="003D28E2">
      <w:pPr>
        <w:pStyle w:val="Caption"/>
        <w:spacing w:after="0"/>
        <w:ind w:left="-709" w:right="-312"/>
        <w:rPr>
          <w:rFonts w:cs="Arial"/>
          <w:color w:val="auto"/>
          <w:sz w:val="18"/>
        </w:rPr>
      </w:pPr>
      <w:r w:rsidRPr="003D28E2">
        <w:rPr>
          <w:rFonts w:cs="Arial"/>
          <w:color w:val="auto"/>
          <w:sz w:val="18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372493F2" w14:textId="210878C6" w:rsidR="003D28E2" w:rsidRPr="003D28E2" w:rsidRDefault="003D28E2" w:rsidP="003D28E2">
      <w:pPr>
        <w:ind w:left="-709" w:right="-312"/>
        <w:rPr>
          <w:rFonts w:ascii="Arial" w:hAnsi="Arial" w:cs="Arial"/>
          <w:iCs/>
          <w:sz w:val="18"/>
          <w:szCs w:val="18"/>
        </w:rPr>
      </w:pPr>
      <w:r w:rsidRPr="003D28E2">
        <w:rPr>
          <w:rFonts w:ascii="Arial" w:hAnsi="Arial" w:cs="Arial"/>
          <w:iCs/>
          <w:sz w:val="18"/>
          <w:szCs w:val="18"/>
        </w:rPr>
        <w:t xml:space="preserve">Primer </w:t>
      </w:r>
      <w:proofErr w:type="gramStart"/>
      <w:r w:rsidRPr="003D28E2">
        <w:rPr>
          <w:rFonts w:ascii="Arial" w:hAnsi="Arial" w:cs="Arial"/>
          <w:iCs/>
          <w:sz w:val="18"/>
          <w:szCs w:val="18"/>
        </w:rPr>
        <w:t>mix</w:t>
      </w:r>
      <w:proofErr w:type="gramEnd"/>
      <w:r w:rsidRPr="003D28E2">
        <w:rPr>
          <w:rFonts w:ascii="Arial" w:hAnsi="Arial" w:cs="Arial"/>
          <w:iCs/>
          <w:sz w:val="18"/>
          <w:szCs w:val="18"/>
        </w:rPr>
        <w:t xml:space="preserve"> 64 contains </w:t>
      </w:r>
      <w:proofErr w:type="gramStart"/>
      <w:r w:rsidRPr="003D28E2">
        <w:rPr>
          <w:rFonts w:ascii="Arial" w:hAnsi="Arial" w:cs="Arial"/>
          <w:iCs/>
          <w:sz w:val="18"/>
          <w:szCs w:val="18"/>
        </w:rPr>
        <w:t>a negative</w:t>
      </w:r>
      <w:proofErr w:type="gramEnd"/>
      <w:r w:rsidRPr="003D28E2">
        <w:rPr>
          <w:rFonts w:ascii="Arial" w:hAnsi="Arial" w:cs="Arial"/>
          <w:iCs/>
          <w:sz w:val="18"/>
          <w:szCs w:val="18"/>
        </w:rPr>
        <w:t xml:space="preserve"> control, which will amplify </w:t>
      </w:r>
      <w:proofErr w:type="gramStart"/>
      <w:r w:rsidRPr="003D28E2">
        <w:rPr>
          <w:rFonts w:ascii="Arial" w:hAnsi="Arial" w:cs="Arial"/>
          <w:iCs/>
          <w:sz w:val="18"/>
          <w:szCs w:val="18"/>
        </w:rPr>
        <w:t>the majority of</w:t>
      </w:r>
      <w:proofErr w:type="gramEnd"/>
      <w:r w:rsidRPr="003D28E2">
        <w:rPr>
          <w:rFonts w:ascii="Arial" w:hAnsi="Arial" w:cs="Arial"/>
          <w:iCs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0"/>
    </w:p>
    <w:p w14:paraId="03402DCF" w14:textId="77777777" w:rsidR="00EE39C7" w:rsidRDefault="00EE39C7" w:rsidP="005A78A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A3E89BA" w14:textId="2BCCCBF6" w:rsidR="00E35DFB" w:rsidRDefault="00E35DFB">
      <w:pPr>
        <w:rPr>
          <w:rFonts w:ascii="Arial" w:hAnsi="Arial"/>
          <w:spacing w:val="-2"/>
          <w:sz w:val="20"/>
          <w:szCs w:val="20"/>
        </w:rPr>
      </w:pPr>
      <w:r>
        <w:br w:type="page"/>
      </w:r>
    </w:p>
    <w:p w14:paraId="6AB96BF0" w14:textId="23001931" w:rsidR="00EE39C7" w:rsidRDefault="00E35DFB" w:rsidP="005A78A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35DFB">
        <w:lastRenderedPageBreak/>
        <w:drawing>
          <wp:anchor distT="0" distB="0" distL="114300" distR="114300" simplePos="0" relativeHeight="252065792" behindDoc="0" locked="0" layoutInCell="1" allowOverlap="1" wp14:anchorId="3665096C" wp14:editId="55D320CD">
            <wp:simplePos x="0" y="0"/>
            <wp:positionH relativeFrom="margin">
              <wp:align>center</wp:align>
            </wp:positionH>
            <wp:positionV relativeFrom="paragraph">
              <wp:posOffset>216</wp:posOffset>
            </wp:positionV>
            <wp:extent cx="9450000" cy="4950000"/>
            <wp:effectExtent l="0" t="0" r="0" b="3175"/>
            <wp:wrapSquare wrapText="bothSides"/>
            <wp:docPr id="1658493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15762A" w14:textId="10B5A177" w:rsidR="00B5391C" w:rsidRPr="004A7C03" w:rsidRDefault="00B9748F" w:rsidP="005A78A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EE39C7">
        <w:br w:type="page"/>
      </w:r>
      <w:r w:rsidR="004A7C03" w:rsidRPr="004A7C03">
        <w:rPr>
          <w:noProof/>
        </w:rPr>
        <w:lastRenderedPageBreak/>
        <w:drawing>
          <wp:anchor distT="0" distB="0" distL="114300" distR="114300" simplePos="0" relativeHeight="252006400" behindDoc="0" locked="0" layoutInCell="1" allowOverlap="1" wp14:anchorId="3E575D14" wp14:editId="07EEC77E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5083200"/>
            <wp:effectExtent l="0" t="0" r="2540" b="3175"/>
            <wp:wrapSquare wrapText="bothSides"/>
            <wp:docPr id="4728534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</w:p>
    <w:p w14:paraId="270ECE3A" w14:textId="32FA5E6E" w:rsidR="004A7C03" w:rsidRDefault="00EE39C7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E39C7">
        <w:rPr>
          <w:noProof/>
        </w:rPr>
        <w:lastRenderedPageBreak/>
        <w:drawing>
          <wp:anchor distT="0" distB="0" distL="114300" distR="114300" simplePos="0" relativeHeight="252016640" behindDoc="0" locked="0" layoutInCell="1" allowOverlap="1" wp14:anchorId="76121F21" wp14:editId="39C2919C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881600"/>
            <wp:effectExtent l="0" t="0" r="2540" b="0"/>
            <wp:wrapSquare wrapText="bothSides"/>
            <wp:docPr id="99952350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8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44B05" w14:textId="14B91CED" w:rsidR="004A7C03" w:rsidRDefault="004A7C03" w:rsidP="004A7C0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4C289EC" w14:textId="33B9086D" w:rsidR="004D17F7" w:rsidRPr="00843D89" w:rsidRDefault="004D0CC3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A7C03">
        <w:br w:type="page"/>
      </w:r>
      <w:r w:rsidR="00E447FE" w:rsidRPr="00E447FE">
        <w:rPr>
          <w:noProof/>
        </w:rPr>
        <w:lastRenderedPageBreak/>
        <w:drawing>
          <wp:anchor distT="0" distB="0" distL="114300" distR="114300" simplePos="0" relativeHeight="252008448" behindDoc="0" locked="0" layoutInCell="1" allowOverlap="1" wp14:anchorId="4D87C2BE" wp14:editId="537C85AC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820400"/>
            <wp:effectExtent l="0" t="0" r="0" b="0"/>
            <wp:wrapSquare wrapText="bothSides"/>
            <wp:docPr id="14285141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8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7BB3B0F7" w14:textId="426F233F" w:rsidR="00474586" w:rsidRPr="00913F5B" w:rsidRDefault="00E447FE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E447FE">
        <w:rPr>
          <w:noProof/>
        </w:rPr>
        <w:lastRenderedPageBreak/>
        <w:drawing>
          <wp:anchor distT="0" distB="0" distL="114300" distR="114300" simplePos="0" relativeHeight="252009472" behindDoc="0" locked="0" layoutInCell="1" allowOverlap="1" wp14:anchorId="5394FB35" wp14:editId="2E2675D1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629600"/>
            <wp:effectExtent l="0" t="0" r="0" b="0"/>
            <wp:wrapSquare wrapText="bothSides"/>
            <wp:docPr id="3507379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6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D17F7">
        <w:br w:type="page"/>
      </w:r>
    </w:p>
    <w:p w14:paraId="51AD497F" w14:textId="7C4A22B0" w:rsidR="00E447FE" w:rsidRDefault="00972C4B" w:rsidP="00E447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</w:pPr>
      <w:r w:rsidRPr="00972C4B">
        <w:rPr>
          <w:noProof/>
        </w:rPr>
        <w:lastRenderedPageBreak/>
        <w:drawing>
          <wp:anchor distT="0" distB="0" distL="114300" distR="114300" simplePos="0" relativeHeight="252010496" behindDoc="0" locked="0" layoutInCell="1" allowOverlap="1" wp14:anchorId="2F52B5DE" wp14:editId="2DD264B6">
            <wp:simplePos x="1536192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3510000"/>
            <wp:effectExtent l="0" t="0" r="0" b="0"/>
            <wp:wrapSquare wrapText="bothSides"/>
            <wp:docPr id="5451814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35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87902" w14:textId="7A8993D9" w:rsidR="0080015E" w:rsidRPr="00140C3F" w:rsidRDefault="00E402DA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447FE">
        <w:br w:type="page"/>
      </w:r>
      <w:r w:rsidR="001F5AAD" w:rsidRPr="001F5AAD">
        <w:rPr>
          <w:noProof/>
        </w:rPr>
        <w:lastRenderedPageBreak/>
        <w:drawing>
          <wp:anchor distT="0" distB="0" distL="114300" distR="114300" simplePos="0" relativeHeight="252056576" behindDoc="0" locked="0" layoutInCell="1" allowOverlap="1" wp14:anchorId="1183472A" wp14:editId="5991B463">
            <wp:simplePos x="1078173" y="1371600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899600"/>
            <wp:effectExtent l="0" t="0" r="2540" b="0"/>
            <wp:wrapSquare wrapText="bothSides"/>
            <wp:docPr id="1912241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8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5631C4D1" w:rsidR="00046312" w:rsidRDefault="00C27B0C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C27B0C">
        <w:rPr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034540A6" wp14:editId="748BC774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701600"/>
            <wp:effectExtent l="0" t="0" r="0" b="3810"/>
            <wp:wrapSquare wrapText="bothSides"/>
            <wp:docPr id="44891115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7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14473724" w14:textId="10A21C32" w:rsidR="00837C6C" w:rsidRPr="00C84483" w:rsidRDefault="000C5C57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C5C57">
        <w:rPr>
          <w:noProof/>
        </w:rPr>
        <w:lastRenderedPageBreak/>
        <w:drawing>
          <wp:anchor distT="0" distB="0" distL="114300" distR="114300" simplePos="0" relativeHeight="252013568" behindDoc="0" locked="0" layoutInCell="1" allowOverlap="1" wp14:anchorId="7C647790" wp14:editId="443583B5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924800"/>
            <wp:effectExtent l="0" t="0" r="0" b="9525"/>
            <wp:wrapSquare wrapText="bothSides"/>
            <wp:docPr id="126846369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0B50580E" w14:textId="12AB7805" w:rsidR="00913BCC" w:rsidRDefault="009908EF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9908EF">
        <w:rPr>
          <w:noProof/>
        </w:rPr>
        <w:lastRenderedPageBreak/>
        <w:drawing>
          <wp:anchor distT="0" distB="0" distL="114300" distR="114300" simplePos="0" relativeHeight="252014592" behindDoc="0" locked="0" layoutInCell="1" allowOverlap="1" wp14:anchorId="4694B5BF" wp14:editId="46D82B48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982400"/>
            <wp:effectExtent l="0" t="0" r="2540" b="8890"/>
            <wp:wrapSquare wrapText="bothSides"/>
            <wp:docPr id="89351930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9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172C0D93" w:rsidR="00F4402C" w:rsidRPr="00E557D5" w:rsidRDefault="00254F62" w:rsidP="00E557D5">
      <w:pPr>
        <w:rPr>
          <w:rFonts w:ascii="Arial" w:hAnsi="Arial"/>
          <w:spacing w:val="-2"/>
          <w:sz w:val="20"/>
          <w:szCs w:val="20"/>
        </w:rPr>
      </w:pPr>
      <w:r w:rsidRPr="00254F62">
        <w:rPr>
          <w:noProof/>
        </w:rPr>
        <w:lastRenderedPageBreak/>
        <w:drawing>
          <wp:anchor distT="0" distB="0" distL="114300" distR="114300" simplePos="0" relativeHeight="252017664" behindDoc="0" locked="0" layoutInCell="1" allowOverlap="1" wp14:anchorId="236D4095" wp14:editId="1D4D3BC1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716000"/>
            <wp:effectExtent l="0" t="0" r="0" b="8890"/>
            <wp:wrapSquare wrapText="bothSides"/>
            <wp:docPr id="17142326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7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4527F333" w14:textId="23A68977" w:rsidR="00C55662" w:rsidRDefault="00C5566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C451567" w14:textId="1B23B15C" w:rsidR="00AD5F11" w:rsidRDefault="005D15DE" w:rsidP="000C150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  <w:rPr>
          <w:b/>
          <w:spacing w:val="-3"/>
          <w:sz w:val="18"/>
          <w:szCs w:val="18"/>
          <w:vertAlign w:val="superscript"/>
        </w:rPr>
      </w:pPr>
      <w:r w:rsidRPr="005D15DE">
        <w:rPr>
          <w:noProof/>
        </w:rPr>
        <w:drawing>
          <wp:anchor distT="0" distB="0" distL="114300" distR="114300" simplePos="0" relativeHeight="252018688" behindDoc="0" locked="0" layoutInCell="1" allowOverlap="1" wp14:anchorId="2133D4A0" wp14:editId="37AE4C13">
            <wp:simplePos x="1536192" y="1499616"/>
            <wp:positionH relativeFrom="page">
              <wp:align>center</wp:align>
            </wp:positionH>
            <wp:positionV relativeFrom="page">
              <wp:posOffset>1296035</wp:posOffset>
            </wp:positionV>
            <wp:extent cx="9280800" cy="4755600"/>
            <wp:effectExtent l="0" t="0" r="0" b="6985"/>
            <wp:wrapSquare wrapText="bothSides"/>
            <wp:docPr id="17863623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800" cy="47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F0C33" w14:textId="7B38ABAD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0CE493E" w14:textId="4E578986" w:rsidR="00EB0091" w:rsidRDefault="006E2E20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6E2E20"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53D52751" wp14:editId="03CB972D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957200"/>
            <wp:effectExtent l="0" t="0" r="0" b="0"/>
            <wp:wrapSquare wrapText="bothSides"/>
            <wp:docPr id="56893074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091"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358D9177" w:rsidR="000B4DFA" w:rsidRPr="000B4DFA" w:rsidRDefault="000B4DFA" w:rsidP="000B4DFA">
      <w:pPr>
        <w:tabs>
          <w:tab w:val="left" w:pos="5921"/>
        </w:tabs>
      </w:pPr>
    </w:p>
    <w:p w14:paraId="6E23F676" w14:textId="603E5B47" w:rsidR="00D953F9" w:rsidRDefault="006E2E20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6E2E20">
        <w:rPr>
          <w:noProof/>
        </w:rPr>
        <w:drawing>
          <wp:anchor distT="0" distB="0" distL="114300" distR="114300" simplePos="0" relativeHeight="252020736" behindDoc="0" locked="0" layoutInCell="1" allowOverlap="1" wp14:anchorId="2EA3D7EA" wp14:editId="6CE7B3F9">
            <wp:simplePos x="1082650" y="1543507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3394800"/>
            <wp:effectExtent l="0" t="0" r="2540" b="0"/>
            <wp:wrapSquare wrapText="bothSides"/>
            <wp:docPr id="112722448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33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CCB20" w14:textId="5BCAF9D0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AE834D8" w14:textId="14DE7D8D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671CF15" w14:textId="36DD5932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81DF082" w14:textId="45983AA8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C430D2B" w14:textId="44B209AD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0282F92" w14:textId="652DE8A1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6F0787" w14:textId="67DB5A8E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C771ECD" w14:textId="14CF1813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E25C828" w14:textId="2AD3A78A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4FA2EF" w14:textId="353419EF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0223718" w14:textId="2F021676" w:rsidR="00D953F9" w:rsidRDefault="000A3457" w:rsidP="000A345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98"/>
        </w:tabs>
        <w:rPr>
          <w:noProof/>
        </w:rPr>
      </w:pPr>
      <w:r>
        <w:rPr>
          <w:noProof/>
        </w:rPr>
        <w:lastRenderedPageBreak/>
        <w:tab/>
      </w:r>
      <w:r w:rsidR="0033245F" w:rsidRPr="0033245F">
        <w:rPr>
          <w:noProof/>
        </w:rPr>
        <w:drawing>
          <wp:anchor distT="0" distB="0" distL="114300" distR="114300" simplePos="0" relativeHeight="252036096" behindDoc="0" locked="0" layoutInCell="1" allowOverlap="1" wp14:anchorId="70DB78BF" wp14:editId="29735549">
            <wp:simplePos x="1082040" y="1513840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086000"/>
            <wp:effectExtent l="0" t="0" r="2540" b="0"/>
            <wp:wrapSquare wrapText="bothSides"/>
            <wp:docPr id="3725294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0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89561" w14:textId="0FFE5B90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446B886" w14:textId="072FD73D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0EC8374" w14:textId="49B9F8CE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A110289" w14:textId="7E8AD4A5" w:rsidR="00D953F9" w:rsidRDefault="00D953F9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E82B488" w14:textId="77777777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0ED2DE9" w14:textId="2013D939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728D092" w14:textId="2BFEB3A4" w:rsidR="00F95C8F" w:rsidRDefault="000A3457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0A3457">
        <w:rPr>
          <w:noProof/>
        </w:rPr>
        <w:lastRenderedPageBreak/>
        <w:drawing>
          <wp:anchor distT="0" distB="0" distL="114300" distR="114300" simplePos="0" relativeHeight="252023808" behindDoc="0" locked="0" layoutInCell="1" allowOverlap="1" wp14:anchorId="5178F24C" wp14:editId="762AE57B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784400"/>
            <wp:effectExtent l="0" t="0" r="0" b="0"/>
            <wp:wrapSquare wrapText="bothSides"/>
            <wp:docPr id="161652526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7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D61B86" w14:textId="77777777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425F0E3" w14:textId="60D966AC" w:rsidR="00040D18" w:rsidRDefault="002E11A3" w:rsidP="002E11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  <w:rPr>
          <w:noProof/>
        </w:rPr>
      </w:pPr>
      <w:r w:rsidRPr="002E11A3"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21952B8E" wp14:editId="055E8FA7">
            <wp:simplePos x="1536192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741200"/>
            <wp:effectExtent l="0" t="0" r="2540" b="2540"/>
            <wp:wrapSquare wrapText="bothSides"/>
            <wp:docPr id="179299719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7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929EF" w14:textId="77777777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9F92A9B" w14:textId="77777777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E45DE71" w14:textId="599F0AEC" w:rsidR="00040D18" w:rsidRDefault="002E11A3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2E11A3"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7F4A7BFA" wp14:editId="1EACFE3F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942800"/>
            <wp:effectExtent l="0" t="0" r="0" b="0"/>
            <wp:wrapSquare wrapText="bothSides"/>
            <wp:docPr id="40040801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C6CFF" w14:textId="697B9F32" w:rsidR="00040D18" w:rsidRDefault="002E11A3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2E11A3">
        <w:rPr>
          <w:noProof/>
        </w:rPr>
        <w:lastRenderedPageBreak/>
        <w:drawing>
          <wp:anchor distT="0" distB="0" distL="114300" distR="114300" simplePos="0" relativeHeight="252026880" behindDoc="0" locked="0" layoutInCell="1" allowOverlap="1" wp14:anchorId="1BE5018F" wp14:editId="46974171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669200"/>
            <wp:effectExtent l="0" t="0" r="0" b="0"/>
            <wp:wrapSquare wrapText="bothSides"/>
            <wp:docPr id="13555980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6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A37D08" w14:textId="77777777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32A811D" w14:textId="77777777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FA6CAE4" w14:textId="7CAF352E" w:rsidR="00040D18" w:rsidRDefault="00FD2494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D2494">
        <w:rPr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668760E2" wp14:editId="7D8B0294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669200"/>
            <wp:effectExtent l="0" t="0" r="0" b="0"/>
            <wp:wrapSquare wrapText="bothSides"/>
            <wp:docPr id="16626338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6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6A5786" w14:textId="2F0CA7AB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4EECFA2" w14:textId="138909FD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0890611" w14:textId="0B50F19A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AEC4B3F" w14:textId="2581E54A" w:rsidR="00F95C8F" w:rsidRDefault="00FD2494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D2494">
        <w:rPr>
          <w:noProof/>
        </w:rPr>
        <w:drawing>
          <wp:anchor distT="0" distB="0" distL="114300" distR="114300" simplePos="0" relativeHeight="252028928" behindDoc="0" locked="0" layoutInCell="1" allowOverlap="1" wp14:anchorId="72785FDB" wp14:editId="3A9FC0B5">
            <wp:simplePos x="1082650" y="1514246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546800"/>
            <wp:effectExtent l="0" t="0" r="0" b="6350"/>
            <wp:wrapSquare wrapText="bothSides"/>
            <wp:docPr id="15507745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5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E6C1EF" w14:textId="3B514762" w:rsidR="00F95C8F" w:rsidRDefault="00F95C8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A5F6346" w14:textId="4BD1F7FB" w:rsidR="00D21883" w:rsidRDefault="00D21883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B6B311C" w14:textId="1F590951" w:rsidR="00D21883" w:rsidRDefault="00FD2494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D2494"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188523C2" wp14:editId="587CE44A">
            <wp:simplePos x="0" y="0"/>
            <wp:positionH relativeFrom="column">
              <wp:posOffset>-415061</wp:posOffset>
            </wp:positionH>
            <wp:positionV relativeFrom="paragraph">
              <wp:posOffset>77</wp:posOffset>
            </wp:positionV>
            <wp:extent cx="9446400" cy="5054400"/>
            <wp:effectExtent l="0" t="0" r="2540" b="0"/>
            <wp:wrapSquare wrapText="bothSides"/>
            <wp:docPr id="1359541590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3484A2" w14:textId="51233073" w:rsidR="00D21883" w:rsidRDefault="00D21883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7C19BCE" w14:textId="40FB5FFD" w:rsidR="00D21883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05A32">
        <w:rPr>
          <w:noProof/>
        </w:rPr>
        <w:drawing>
          <wp:anchor distT="0" distB="0" distL="114300" distR="114300" simplePos="0" relativeHeight="252029952" behindDoc="0" locked="0" layoutInCell="1" allowOverlap="1" wp14:anchorId="72FEFC92" wp14:editId="781D2191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899600"/>
            <wp:effectExtent l="0" t="0" r="2540" b="0"/>
            <wp:wrapSquare wrapText="bothSides"/>
            <wp:docPr id="138467869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8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E0737" w14:textId="4EBB4136" w:rsidR="00396F00" w:rsidRDefault="00396F00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9F79D1F" w14:textId="2463F5C1" w:rsidR="00396F00" w:rsidRDefault="00843B66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9B08A6">
        <w:rPr>
          <w:noProof/>
        </w:rPr>
        <w:drawing>
          <wp:anchor distT="0" distB="0" distL="114300" distR="114300" simplePos="0" relativeHeight="252042240" behindDoc="0" locked="0" layoutInCell="1" allowOverlap="1" wp14:anchorId="441D2C95" wp14:editId="5A0ED3DD">
            <wp:simplePos x="0" y="0"/>
            <wp:positionH relativeFrom="page">
              <wp:align>center</wp:align>
            </wp:positionH>
            <wp:positionV relativeFrom="page">
              <wp:posOffset>1220470</wp:posOffset>
            </wp:positionV>
            <wp:extent cx="9244800" cy="4950000"/>
            <wp:effectExtent l="0" t="0" r="0" b="3175"/>
            <wp:wrapSquare wrapText="bothSides"/>
            <wp:docPr id="119955420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4800" cy="49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0027" w14:textId="076AB9BB" w:rsidR="00396F00" w:rsidRDefault="00396F00" w:rsidP="00843B6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737"/>
        <w:rPr>
          <w:noProof/>
        </w:rPr>
      </w:pPr>
    </w:p>
    <w:p w14:paraId="5C62CEA9" w14:textId="131ECC68" w:rsidR="00396F00" w:rsidRDefault="00830CE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30CEB">
        <w:rPr>
          <w:noProof/>
        </w:rPr>
        <w:drawing>
          <wp:anchor distT="0" distB="0" distL="114300" distR="114300" simplePos="0" relativeHeight="252030976" behindDoc="0" locked="0" layoutInCell="1" allowOverlap="1" wp14:anchorId="75303314" wp14:editId="21A4D18D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842000"/>
            <wp:effectExtent l="0" t="0" r="2540" b="0"/>
            <wp:wrapSquare wrapText="bothSides"/>
            <wp:docPr id="139096076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8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6ADEB8" w14:textId="2DABCE52" w:rsidR="00040D18" w:rsidRDefault="00040D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0FB039D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5EDB81B" w14:textId="2C53E9F2" w:rsidR="00C05A32" w:rsidRDefault="008E36A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E36A8">
        <w:rPr>
          <w:noProof/>
        </w:rPr>
        <w:drawing>
          <wp:anchor distT="0" distB="0" distL="114300" distR="114300" simplePos="0" relativeHeight="252032000" behindDoc="0" locked="0" layoutInCell="1" allowOverlap="1" wp14:anchorId="46C9FFBC" wp14:editId="1D721C53">
            <wp:simplePos x="1082650" y="1514246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284000"/>
            <wp:effectExtent l="0" t="0" r="0" b="2540"/>
            <wp:wrapSquare wrapText="bothSides"/>
            <wp:docPr id="1381503313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2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F6EA3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7890105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A349B7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8021678" w14:textId="7AE2EE07" w:rsidR="00C05A32" w:rsidRDefault="00843B66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A0535B"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3E4C94AD" wp14:editId="1A0ECC3E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917600"/>
            <wp:effectExtent l="0" t="0" r="2540" b="0"/>
            <wp:wrapSquare wrapText="bothSides"/>
            <wp:docPr id="183075687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8E61F" w14:textId="16C5DCAE" w:rsidR="00C05A32" w:rsidRDefault="00843B66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9B08A6">
        <w:rPr>
          <w:noProof/>
        </w:rPr>
        <w:lastRenderedPageBreak/>
        <w:drawing>
          <wp:anchor distT="0" distB="0" distL="114300" distR="114300" simplePos="0" relativeHeight="252040192" behindDoc="0" locked="0" layoutInCell="1" allowOverlap="1" wp14:anchorId="227CCB69" wp14:editId="648B274C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766400"/>
            <wp:effectExtent l="0" t="0" r="0" b="0"/>
            <wp:wrapSquare wrapText="bothSides"/>
            <wp:docPr id="16461967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7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E2354" w14:textId="37AB4C9F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3D67C8E" w14:textId="4CA45FFE" w:rsidR="00C05A32" w:rsidRDefault="00C2077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20778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26298E3A" wp14:editId="165A4D95">
            <wp:simplePos x="0" y="0"/>
            <wp:positionH relativeFrom="column">
              <wp:posOffset>-451637</wp:posOffset>
            </wp:positionH>
            <wp:positionV relativeFrom="paragraph">
              <wp:posOffset>122733</wp:posOffset>
            </wp:positionV>
            <wp:extent cx="9450000" cy="4910400"/>
            <wp:effectExtent l="0" t="0" r="0" b="5080"/>
            <wp:wrapSquare wrapText="bothSides"/>
            <wp:docPr id="1197211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94F88" w14:textId="46A122A8" w:rsidR="00C05A32" w:rsidRDefault="00C2077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52CA8">
        <w:rPr>
          <w:noProof/>
        </w:rPr>
        <w:lastRenderedPageBreak/>
        <w:drawing>
          <wp:anchor distT="0" distB="0" distL="114300" distR="114300" simplePos="0" relativeHeight="252043264" behindDoc="0" locked="0" layoutInCell="1" allowOverlap="1" wp14:anchorId="450248AE" wp14:editId="2747CAB6">
            <wp:simplePos x="0" y="0"/>
            <wp:positionH relativeFrom="page">
              <wp:posOffset>575945</wp:posOffset>
            </wp:positionH>
            <wp:positionV relativeFrom="page">
              <wp:posOffset>1238250</wp:posOffset>
            </wp:positionV>
            <wp:extent cx="9446400" cy="4586400"/>
            <wp:effectExtent l="0" t="0" r="2540" b="5080"/>
            <wp:wrapSquare wrapText="bothSides"/>
            <wp:docPr id="10261808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5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9E4ECD" w14:textId="66C24A16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32637F4" w14:textId="6762411C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2174C97" w14:textId="429F4F51" w:rsidR="00C05A32" w:rsidRDefault="00DD0CE5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D0CE5"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261F8669" wp14:editId="498971B3">
            <wp:simplePos x="0" y="0"/>
            <wp:positionH relativeFrom="column">
              <wp:posOffset>-422047</wp:posOffset>
            </wp:positionH>
            <wp:positionV relativeFrom="paragraph">
              <wp:posOffset>0</wp:posOffset>
            </wp:positionV>
            <wp:extent cx="9446400" cy="4928400"/>
            <wp:effectExtent l="0" t="0" r="2540" b="5715"/>
            <wp:wrapSquare wrapText="bothSides"/>
            <wp:docPr id="16560405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F0F8A1" w14:textId="523E4DFD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0FA462A" w14:textId="09A54518" w:rsidR="00C05A32" w:rsidRDefault="009E0704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9E0704">
        <w:rPr>
          <w:noProof/>
        </w:rPr>
        <w:drawing>
          <wp:anchor distT="0" distB="0" distL="114300" distR="114300" simplePos="0" relativeHeight="252047360" behindDoc="0" locked="0" layoutInCell="1" allowOverlap="1" wp14:anchorId="10EDD520" wp14:editId="7AFC4549">
            <wp:simplePos x="1082650" y="1514246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863600"/>
            <wp:effectExtent l="0" t="0" r="2540" b="0"/>
            <wp:wrapSquare wrapText="bothSides"/>
            <wp:docPr id="96584432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F5A1A" w14:textId="35AD4ADA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66D2738" w14:textId="1F6E21C5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34154C8" w14:textId="4D524D9B" w:rsidR="00830CEB" w:rsidRDefault="00CE0610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E0610">
        <w:rPr>
          <w:noProof/>
        </w:rPr>
        <w:drawing>
          <wp:anchor distT="0" distB="0" distL="114300" distR="114300" simplePos="0" relativeHeight="252046336" behindDoc="0" locked="0" layoutInCell="1" allowOverlap="1" wp14:anchorId="70395761" wp14:editId="2A223CB2">
            <wp:simplePos x="1082650" y="1660550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726800"/>
            <wp:effectExtent l="0" t="0" r="2540" b="0"/>
            <wp:wrapSquare wrapText="bothSides"/>
            <wp:docPr id="131936307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7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0C8CC3" w14:textId="5FE8D229" w:rsidR="00830CEB" w:rsidRDefault="007E1F10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7E1F10">
        <w:rPr>
          <w:noProof/>
        </w:rPr>
        <w:lastRenderedPageBreak/>
        <w:drawing>
          <wp:anchor distT="0" distB="0" distL="114300" distR="114300" simplePos="0" relativeHeight="252064768" behindDoc="0" locked="0" layoutInCell="1" allowOverlap="1" wp14:anchorId="501192DB" wp14:editId="01D36150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9298800" cy="4442400"/>
            <wp:effectExtent l="0" t="0" r="0" b="0"/>
            <wp:wrapSquare wrapText="bothSides"/>
            <wp:docPr id="15345188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8800" cy="44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7B81D" w14:textId="743DEFAE" w:rsidR="00830CEB" w:rsidRDefault="00830CE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C35072D" w14:textId="75F66345" w:rsidR="00830CEB" w:rsidRDefault="00830CE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B0362F9" w14:textId="79A64C66" w:rsidR="00830CEB" w:rsidRDefault="00830CE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ED6B8A" w14:textId="288DB86C" w:rsidR="00830CEB" w:rsidRDefault="00830CE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1F8833D" w14:textId="69D6BA89" w:rsidR="00C05A32" w:rsidRDefault="009A12F0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9A12F0">
        <w:rPr>
          <w:noProof/>
        </w:rPr>
        <w:drawing>
          <wp:anchor distT="0" distB="0" distL="114300" distR="114300" simplePos="0" relativeHeight="252049408" behindDoc="0" locked="0" layoutInCell="1" allowOverlap="1" wp14:anchorId="7B6FAF23" wp14:editId="3678E7DA">
            <wp:simplePos x="1082650" y="1514246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582800"/>
            <wp:effectExtent l="0" t="0" r="0" b="8255"/>
            <wp:wrapSquare wrapText="bothSides"/>
            <wp:docPr id="124206769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5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AF5919" w14:textId="45213EDF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DFD7C4F" w14:textId="17C778F0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2C2BEC2" w14:textId="209A1313" w:rsidR="008718F7" w:rsidRDefault="00F02BB7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02BB7">
        <w:rPr>
          <w:noProof/>
        </w:rPr>
        <w:lastRenderedPageBreak/>
        <w:drawing>
          <wp:anchor distT="0" distB="0" distL="114300" distR="114300" simplePos="0" relativeHeight="252050432" behindDoc="0" locked="0" layoutInCell="1" allowOverlap="1" wp14:anchorId="4552CEB7" wp14:editId="527E1D55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46400" cy="4622400"/>
            <wp:effectExtent l="0" t="0" r="2540" b="6985"/>
            <wp:wrapSquare wrapText="bothSides"/>
            <wp:docPr id="8711394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6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D02A96" w14:textId="5229DE5F" w:rsidR="008718F7" w:rsidRDefault="008718F7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83F2A8F" w14:textId="77777777" w:rsidR="008718F7" w:rsidRDefault="008718F7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87EE437" w14:textId="21DEA4BC" w:rsidR="008718F7" w:rsidRDefault="00F02BB7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02BB7"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7CD13ABA" wp14:editId="3AF828AA">
            <wp:simplePos x="1082650" y="1367942"/>
            <wp:positionH relativeFrom="page">
              <wp:align>center</wp:align>
            </wp:positionH>
            <wp:positionV relativeFrom="page">
              <wp:posOffset>1296035</wp:posOffset>
            </wp:positionV>
            <wp:extent cx="9450000" cy="4942800"/>
            <wp:effectExtent l="0" t="0" r="0" b="0"/>
            <wp:wrapSquare wrapText="bothSides"/>
            <wp:docPr id="2119704351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9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EFBF8C" w14:textId="65D97D01" w:rsidR="00B8234B" w:rsidRDefault="00B5115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2F1941">
        <w:rPr>
          <w:noProof/>
        </w:rPr>
        <w:lastRenderedPageBreak/>
        <w:drawing>
          <wp:anchor distT="0" distB="0" distL="114300" distR="114300" simplePos="0" relativeHeight="252052480" behindDoc="0" locked="0" layoutInCell="1" allowOverlap="1" wp14:anchorId="3BB62AF9" wp14:editId="639D751D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9450000" cy="4492800"/>
            <wp:effectExtent l="0" t="0" r="0" b="3175"/>
            <wp:wrapSquare wrapText="bothSides"/>
            <wp:docPr id="1595324523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44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8FC10" w14:textId="1485A361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D09E403" w14:textId="2B904ED2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15BFA10" w14:textId="77777777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7BEFD2" w14:textId="7F066BC8" w:rsidR="00B8234B" w:rsidRDefault="00B5115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D0CE5"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027107D5" wp14:editId="5E2ADD12">
            <wp:simplePos x="0" y="0"/>
            <wp:positionH relativeFrom="margin">
              <wp:align>center</wp:align>
            </wp:positionH>
            <wp:positionV relativeFrom="paragraph">
              <wp:posOffset>387</wp:posOffset>
            </wp:positionV>
            <wp:extent cx="9446400" cy="4741200"/>
            <wp:effectExtent l="0" t="0" r="2540" b="2540"/>
            <wp:wrapSquare wrapText="bothSides"/>
            <wp:docPr id="8724697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7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CBC3AA" w14:textId="5DB4E01C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5302577" w14:textId="77777777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CAEDFD1" w14:textId="4CCE1F28" w:rsidR="00B8234B" w:rsidRDefault="00DD0CE5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D0CE5">
        <w:rPr>
          <w:noProof/>
        </w:rPr>
        <w:drawing>
          <wp:anchor distT="0" distB="0" distL="114300" distR="114300" simplePos="0" relativeHeight="252061696" behindDoc="0" locked="0" layoutInCell="1" allowOverlap="1" wp14:anchorId="153C44D0" wp14:editId="7CEA982A">
            <wp:simplePos x="0" y="0"/>
            <wp:positionH relativeFrom="column">
              <wp:posOffset>-480568</wp:posOffset>
            </wp:positionH>
            <wp:positionV relativeFrom="paragraph">
              <wp:posOffset>93980</wp:posOffset>
            </wp:positionV>
            <wp:extent cx="9446400" cy="4312800"/>
            <wp:effectExtent l="0" t="0" r="2540" b="0"/>
            <wp:wrapSquare wrapText="bothSides"/>
            <wp:docPr id="113660328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6400" cy="43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6A9DA" w14:textId="446FDB08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5D9CCB" w14:textId="09B3ABAF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43DEAC2" w14:textId="7C75C148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AB047B2" w14:textId="3978AFA6" w:rsidR="00B8234B" w:rsidRDefault="00DD0CE5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9122A6">
        <w:rPr>
          <w:noProof/>
        </w:rPr>
        <w:drawing>
          <wp:anchor distT="0" distB="0" distL="114300" distR="114300" simplePos="0" relativeHeight="252055552" behindDoc="0" locked="0" layoutInCell="1" allowOverlap="1" wp14:anchorId="46B33467" wp14:editId="757AB559">
            <wp:simplePos x="0" y="0"/>
            <wp:positionH relativeFrom="page">
              <wp:posOffset>621665</wp:posOffset>
            </wp:positionH>
            <wp:positionV relativeFrom="page">
              <wp:posOffset>2298217</wp:posOffset>
            </wp:positionV>
            <wp:extent cx="9450000" cy="3445200"/>
            <wp:effectExtent l="0" t="0" r="0" b="3175"/>
            <wp:wrapSquare wrapText="bothSides"/>
            <wp:docPr id="171047128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0000" cy="34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2DA01" w14:textId="77777777" w:rsidR="00B8234B" w:rsidRDefault="00B8234B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60F29DE" w14:textId="77777777" w:rsidR="009122A6" w:rsidRDefault="009122A6" w:rsidP="009122A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E1A165A" w14:textId="5099DB23" w:rsidR="00C05A32" w:rsidRDefault="00C05A32" w:rsidP="009122A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D188774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30A2CD1" w14:textId="77777777" w:rsidR="00C05A32" w:rsidRDefault="00C05A3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953C23F" w14:textId="6BED5291" w:rsidR="00DE054D" w:rsidRPr="00997B8C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9122A6">
        <w:rPr>
          <w:spacing w:val="-3"/>
          <w:sz w:val="18"/>
          <w:szCs w:val="18"/>
        </w:rPr>
        <w:t>5</w:t>
      </w:r>
      <w:r w:rsidR="00997B8C">
        <w:rPr>
          <w:spacing w:val="-3"/>
          <w:sz w:val="18"/>
          <w:szCs w:val="18"/>
        </w:rPr>
        <w:t>-</w:t>
      </w:r>
      <w:r w:rsidR="009122A6">
        <w:rPr>
          <w:spacing w:val="-3"/>
          <w:sz w:val="18"/>
          <w:szCs w:val="18"/>
        </w:rPr>
        <w:t>April</w:t>
      </w:r>
      <w:r w:rsidR="00537112">
        <w:rPr>
          <w:spacing w:val="-3"/>
          <w:sz w:val="18"/>
          <w:szCs w:val="18"/>
        </w:rPr>
        <w:t>-</w:t>
      </w:r>
      <w:r w:rsidR="00E8029F">
        <w:rPr>
          <w:spacing w:val="-3"/>
          <w:sz w:val="18"/>
          <w:szCs w:val="18"/>
        </w:rPr>
        <w:t>09</w:t>
      </w:r>
      <w:r w:rsidR="00537112">
        <w:rPr>
          <w:spacing w:val="-3"/>
          <w:sz w:val="18"/>
          <w:szCs w:val="18"/>
        </w:rPr>
        <w:t>, release 3.</w:t>
      </w:r>
      <w:r w:rsidR="009122A6">
        <w:rPr>
          <w:spacing w:val="-3"/>
          <w:sz w:val="18"/>
          <w:szCs w:val="18"/>
        </w:rPr>
        <w:t>60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55" w:history="1">
        <w:r w:rsidRPr="00DE7D8A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="00623BFA" w:rsidRPr="00DE7D8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Footer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lastRenderedPageBreak/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71ED28FA" w:rsidR="000E4AC3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p w14:paraId="36458306" w14:textId="26CD1B42" w:rsidR="00832D50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237"/>
        <w:gridCol w:w="6096"/>
      </w:tblGrid>
      <w:tr w:rsidR="00E8029F" w:rsidRPr="00E8029F" w14:paraId="78082B5A" w14:textId="77777777" w:rsidTr="00E80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237" w:type="dxa"/>
            <w:tcBorders>
              <w:top w:val="nil"/>
              <w:left w:val="nil"/>
              <w:right w:val="nil"/>
            </w:tcBorders>
          </w:tcPr>
          <w:p w14:paraId="44369105" w14:textId="77777777" w:rsidR="00E8029F" w:rsidRPr="00E8029F" w:rsidRDefault="00E8029F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E8029F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nil"/>
              <w:right w:val="nil"/>
            </w:tcBorders>
          </w:tcPr>
          <w:p w14:paraId="7C6634E5" w14:textId="77777777" w:rsidR="00E8029F" w:rsidRPr="00E8029F" w:rsidRDefault="00E8029F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E8029F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E8029F" w:rsidRPr="00E8029F" w14:paraId="0AA37D3E" w14:textId="77777777" w:rsidTr="00E80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left w:val="nil"/>
              <w:bottom w:val="nil"/>
            </w:tcBorders>
          </w:tcPr>
          <w:p w14:paraId="6C7406C4" w14:textId="77777777" w:rsidR="00E8029F" w:rsidRPr="00E8029F" w:rsidRDefault="00E8029F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E8029F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6432E4F1" w14:textId="77777777" w:rsidR="00E8029F" w:rsidRDefault="001F155D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F155D">
              <w:rPr>
                <w:rFonts w:cs="Arial"/>
                <w:spacing w:val="-3"/>
                <w:sz w:val="18"/>
                <w:szCs w:val="18"/>
                <w:lang w:eastAsia="sv-SE"/>
              </w:rPr>
              <w:t>B*57:01:23, 57:01:45, 57:36, 57:89, 57:109</w:t>
            </w:r>
          </w:p>
          <w:p w14:paraId="3A347CC6" w14:textId="5157EBEC" w:rsidR="001F155D" w:rsidRPr="00E8029F" w:rsidRDefault="001F155D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F155D">
              <w:rPr>
                <w:rFonts w:cs="Arial"/>
                <w:spacing w:val="-3"/>
                <w:sz w:val="18"/>
                <w:szCs w:val="18"/>
                <w:lang w:eastAsia="sv-SE"/>
              </w:rPr>
              <w:t>58:154</w:t>
            </w:r>
          </w:p>
        </w:tc>
      </w:tr>
      <w:tr w:rsidR="00E8029F" w:rsidRPr="00E8029F" w14:paraId="2EF224E4" w14:textId="77777777" w:rsidTr="00E80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left w:val="nil"/>
              <w:bottom w:val="nil"/>
            </w:tcBorders>
          </w:tcPr>
          <w:p w14:paraId="3D0867AD" w14:textId="77777777" w:rsidR="00E8029F" w:rsidRPr="00E8029F" w:rsidRDefault="00E8029F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E8029F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08:324, B*42:26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067E1B83" w14:textId="08A79A68" w:rsidR="00E8029F" w:rsidRPr="00E8029F" w:rsidRDefault="001F155D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F155D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1F155D" w:rsidRPr="00E8029F" w14:paraId="58F07604" w14:textId="77777777" w:rsidTr="00E80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left w:val="nil"/>
              <w:bottom w:val="nil"/>
            </w:tcBorders>
          </w:tcPr>
          <w:p w14:paraId="1AFECBEA" w14:textId="34373979" w:rsidR="001F155D" w:rsidRPr="00E8029F" w:rsidRDefault="001F155D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1C4470">
              <w:rPr>
                <w:rFonts w:cs="Arial"/>
                <w:spacing w:val="-3"/>
                <w:sz w:val="18"/>
                <w:szCs w:val="18"/>
                <w:lang w:eastAsia="sv-SE"/>
              </w:rPr>
              <w:t>*15:712, 58:01:16, 58:16:01-58:16:02, 58:26, 58:121-58:122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,</w:t>
            </w:r>
            <w:r w:rsidRPr="00E8029F">
              <w:rPr>
                <w:rFonts w:cs="Arial"/>
                <w:spacing w:val="-3"/>
                <w:sz w:val="18"/>
                <w:szCs w:val="18"/>
                <w:lang w:eastAsia="sv-SE"/>
              </w:rPr>
              <w:t>B*40:496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3BE19A7D" w14:textId="4000036A" w:rsidR="001F155D" w:rsidRPr="001F155D" w:rsidRDefault="001F155D" w:rsidP="000A550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F155D">
              <w:rPr>
                <w:rFonts w:cs="Arial"/>
                <w:spacing w:val="-3"/>
                <w:sz w:val="18"/>
                <w:szCs w:val="18"/>
                <w:lang w:eastAsia="sv-SE"/>
              </w:rPr>
              <w:t>B*57:128, 58:100</w:t>
            </w:r>
          </w:p>
        </w:tc>
      </w:tr>
    </w:tbl>
    <w:bookmarkEnd w:id="1"/>
    <w:p w14:paraId="3273776F" w14:textId="3EEAFDD6" w:rsidR="00551AF9" w:rsidRDefault="0015356B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 xml:space="preserve">  </w:t>
      </w:r>
      <w:r w:rsidRPr="0015356B">
        <w:rPr>
          <w:rFonts w:ascii="Arial" w:hAnsi="Arial" w:cs="Arial"/>
          <w:spacing w:val="-1"/>
          <w:sz w:val="18"/>
          <w:szCs w:val="18"/>
        </w:rPr>
        <w:t>B*40:496, B*41:62</w:t>
      </w:r>
    </w:p>
    <w:p w14:paraId="71BABC51" w14:textId="77777777" w:rsidR="0015356B" w:rsidRDefault="0015356B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</w:p>
    <w:p w14:paraId="3F5CBC5C" w14:textId="0C995767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67AF956A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</w:t>
      </w:r>
      <w:r w:rsidR="00BD4314" w:rsidRPr="00DE7D8A">
        <w:rPr>
          <w:rFonts w:ascii="Arial" w:hAnsi="Arial" w:cs="Arial"/>
          <w:spacing w:val="-1"/>
          <w:sz w:val="18"/>
          <w:szCs w:val="18"/>
        </w:rPr>
        <w:t>is not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available for the primer matching sequence.</w:t>
      </w:r>
    </w:p>
    <w:sectPr w:rsidR="00551AF9" w:rsidRPr="002645A5" w:rsidSect="00E80065">
      <w:headerReference w:type="even" r:id="rId57"/>
      <w:pgSz w:w="16840" w:h="11907" w:orient="landscape" w:code="9"/>
      <w:pgMar w:top="567" w:right="1701" w:bottom="1134" w:left="170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98F77" w14:textId="77777777" w:rsidR="00C35209" w:rsidRDefault="00C35209" w:rsidP="00C3520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64418CB7" w14:textId="77777777" w:rsidR="00C35209" w:rsidRPr="00834CB9" w:rsidRDefault="00C35209" w:rsidP="00C3520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C02312" w14:textId="73768026" w:rsidR="00C35209" w:rsidRPr="00393C78" w:rsidRDefault="00C35209" w:rsidP="00C3520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AA3507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0E342C" w14:textId="565A48BA" w:rsidR="00C35209" w:rsidRPr="00135E63" w:rsidRDefault="00C35209" w:rsidP="00C35209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DD0CE5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040D18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225F4DD4" w:rsidR="00835452" w:rsidRPr="00C35209" w:rsidRDefault="00835452" w:rsidP="00C352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C59C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0D8622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D8AF2" w14:textId="77777777" w:rsidR="00C35209" w:rsidRPr="00CE45D1" w:rsidRDefault="008E27D9" w:rsidP="00C35209">
    <w:pPr>
      <w:pStyle w:val="Header"/>
      <w:tabs>
        <w:tab w:val="center" w:pos="4253"/>
        <w:tab w:val="right" w:pos="8647"/>
      </w:tabs>
      <w:ind w:left="-142" w:right="-143" w:firstLine="142"/>
    </w:pPr>
    <w:r w:rsidRPr="00F94550">
      <w:rPr>
        <w:rFonts w:ascii="Arial" w:hAnsi="Arial"/>
        <w:b/>
        <w:sz w:val="20"/>
        <w:szCs w:val="20"/>
      </w:rPr>
      <w:tab/>
    </w:r>
  </w:p>
  <w:tbl>
    <w:tblPr>
      <w:tblW w:w="11773" w:type="dxa"/>
      <w:tblInd w:w="-142" w:type="dxa"/>
      <w:tblLayout w:type="fixed"/>
      <w:tblLook w:val="04A0" w:firstRow="1" w:lastRow="0" w:firstColumn="1" w:lastColumn="0" w:noHBand="0" w:noVBand="1"/>
    </w:tblPr>
    <w:tblGrid>
      <w:gridCol w:w="3157"/>
      <w:gridCol w:w="3927"/>
      <w:gridCol w:w="1843"/>
      <w:gridCol w:w="1423"/>
      <w:gridCol w:w="1423"/>
    </w:tblGrid>
    <w:tr w:rsidR="00E80065" w14:paraId="60173E19" w14:textId="13CE82D1" w:rsidTr="000D420C">
      <w:trPr>
        <w:trHeight w:val="284"/>
      </w:trPr>
      <w:tc>
        <w:tcPr>
          <w:tcW w:w="3157" w:type="dxa"/>
          <w:vMerge w:val="restart"/>
          <w:vAlign w:val="center"/>
          <w:hideMark/>
        </w:tcPr>
        <w:p w14:paraId="65DF65A4" w14:textId="434FC463" w:rsidR="00E80065" w:rsidRDefault="00E80065" w:rsidP="00E80065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1ED82A67" wp14:editId="0C58BCCD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625391188" name="Bildobjekt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objekt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  <w:hideMark/>
        </w:tcPr>
        <w:p w14:paraId="464B3592" w14:textId="77777777" w:rsidR="00E80065" w:rsidRDefault="00E80065" w:rsidP="00E80065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  <w:hideMark/>
        </w:tcPr>
        <w:p w14:paraId="4E52F895" w14:textId="08D271CA" w:rsidR="00E80065" w:rsidRDefault="00E80065" w:rsidP="00E80065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2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  <w:tc>
        <w:tcPr>
          <w:tcW w:w="1423" w:type="dxa"/>
        </w:tcPr>
        <w:p w14:paraId="747D4ACA" w14:textId="77777777" w:rsidR="00E80065" w:rsidRDefault="00E80065" w:rsidP="00E80065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</w:tr>
    <w:tr w:rsidR="00A857A2" w14:paraId="3382E06C" w14:textId="05AB1070" w:rsidTr="000D420C">
      <w:tc>
        <w:tcPr>
          <w:tcW w:w="3157" w:type="dxa"/>
          <w:vMerge/>
          <w:vAlign w:val="center"/>
          <w:hideMark/>
        </w:tcPr>
        <w:p w14:paraId="76B63A57" w14:textId="77777777" w:rsidR="00A857A2" w:rsidRDefault="00A857A2" w:rsidP="00A857A2">
          <w:pPr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  <w:hideMark/>
        </w:tcPr>
        <w:p w14:paraId="47E92613" w14:textId="31B7C0FA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 w:rsidRPr="00BE550B">
            <w:rPr>
              <w:rFonts w:ascii="Arial" w:hAnsi="Arial" w:cs="Arial"/>
              <w:b/>
              <w:sz w:val="20"/>
              <w:szCs w:val="20"/>
            </w:rPr>
            <w:t>HLA-B low resolution</w:t>
          </w:r>
          <w:r>
            <w:rPr>
              <w:rFonts w:ascii="Arial" w:hAnsi="Arial"/>
              <w:b/>
              <w:sz w:val="20"/>
              <w:szCs w:val="20"/>
            </w:rPr>
            <w:tab/>
          </w:r>
        </w:p>
      </w:tc>
      <w:tc>
        <w:tcPr>
          <w:tcW w:w="3266" w:type="dxa"/>
          <w:gridSpan w:val="2"/>
          <w:vAlign w:val="center"/>
          <w:hideMark/>
        </w:tcPr>
        <w:p w14:paraId="56667427" w14:textId="77777777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  <w:tc>
        <w:tcPr>
          <w:tcW w:w="1423" w:type="dxa"/>
        </w:tcPr>
        <w:p w14:paraId="0EA23F47" w14:textId="77777777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  <w:tr w:rsidR="00A857A2" w14:paraId="5CD4C4B2" w14:textId="01624F2E" w:rsidTr="000D420C">
      <w:trPr>
        <w:trHeight w:val="217"/>
      </w:trPr>
      <w:tc>
        <w:tcPr>
          <w:tcW w:w="3157" w:type="dxa"/>
          <w:vMerge/>
          <w:vAlign w:val="center"/>
          <w:hideMark/>
        </w:tcPr>
        <w:p w14:paraId="3EE86A6C" w14:textId="77777777" w:rsidR="00A857A2" w:rsidRDefault="00A857A2" w:rsidP="00A857A2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75478D3E" w14:textId="4D7122BC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D1ED6">
            <w:rPr>
              <w:rFonts w:ascii="Arial" w:hAnsi="Arial" w:cs="Arial"/>
              <w:b/>
              <w:sz w:val="20"/>
              <w:szCs w:val="20"/>
            </w:rPr>
            <w:t>101.501-48/12 -48u/12u</w:t>
          </w:r>
          <w:r>
            <w:rPr>
              <w:rFonts w:ascii="Arial" w:hAnsi="Arial"/>
              <w:sz w:val="20"/>
              <w:szCs w:val="20"/>
            </w:rPr>
            <w:t xml:space="preserve">                                </w:t>
          </w:r>
        </w:p>
      </w:tc>
      <w:tc>
        <w:tcPr>
          <w:tcW w:w="3266" w:type="dxa"/>
          <w:gridSpan w:val="2"/>
          <w:hideMark/>
        </w:tcPr>
        <w:p w14:paraId="550285D3" w14:textId="77777777" w:rsidR="00A857A2" w:rsidRDefault="00A857A2" w:rsidP="00A857A2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  <w:tc>
        <w:tcPr>
          <w:tcW w:w="1423" w:type="dxa"/>
        </w:tcPr>
        <w:p w14:paraId="338436A8" w14:textId="77777777" w:rsidR="00A857A2" w:rsidRDefault="00A857A2" w:rsidP="00A857A2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sz w:val="20"/>
              <w:szCs w:val="20"/>
            </w:rPr>
          </w:pPr>
        </w:p>
      </w:tc>
    </w:tr>
    <w:tr w:rsidR="00A857A2" w14:paraId="1DA8A8F4" w14:textId="7231A58B" w:rsidTr="000D420C">
      <w:trPr>
        <w:trHeight w:val="74"/>
      </w:trPr>
      <w:tc>
        <w:tcPr>
          <w:tcW w:w="3157" w:type="dxa"/>
          <w:vMerge/>
          <w:vAlign w:val="center"/>
          <w:hideMark/>
        </w:tcPr>
        <w:p w14:paraId="698AC0B8" w14:textId="77777777" w:rsidR="00A857A2" w:rsidRDefault="00A857A2" w:rsidP="00A857A2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0B104DCE" w14:textId="0D1C83F7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V3</w:t>
          </w:r>
        </w:p>
      </w:tc>
      <w:tc>
        <w:tcPr>
          <w:tcW w:w="3266" w:type="dxa"/>
          <w:gridSpan w:val="2"/>
          <w:vAlign w:val="center"/>
        </w:tcPr>
        <w:p w14:paraId="0B858E16" w14:textId="77777777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  <w:tc>
        <w:tcPr>
          <w:tcW w:w="1423" w:type="dxa"/>
        </w:tcPr>
        <w:p w14:paraId="75A8BB05" w14:textId="77777777" w:rsidR="00A857A2" w:rsidRDefault="00A857A2" w:rsidP="00A857A2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657AE3D" w14:textId="39B3298B" w:rsidR="008E27D9" w:rsidRPr="00CE45D1" w:rsidRDefault="008E27D9" w:rsidP="00C35209">
    <w:pPr>
      <w:pStyle w:val="Header"/>
      <w:tabs>
        <w:tab w:val="center" w:pos="4253"/>
        <w:tab w:val="right" w:pos="8647"/>
      </w:tabs>
      <w:ind w:left="-142" w:right="-143" w:firstLine="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D2BB8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631CB0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81279347">
    <w:abstractNumId w:val="5"/>
  </w:num>
  <w:num w:numId="2" w16cid:durableId="1184251653">
    <w:abstractNumId w:val="6"/>
  </w:num>
  <w:num w:numId="3" w16cid:durableId="1867670982">
    <w:abstractNumId w:val="3"/>
  </w:num>
  <w:num w:numId="4" w16cid:durableId="751246495">
    <w:abstractNumId w:val="0"/>
  </w:num>
  <w:num w:numId="5" w16cid:durableId="846795495">
    <w:abstractNumId w:val="1"/>
  </w:num>
  <w:num w:numId="6" w16cid:durableId="1321275324">
    <w:abstractNumId w:val="2"/>
  </w:num>
  <w:num w:numId="7" w16cid:durableId="625502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832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NK4FAMKndGwtAAAA"/>
  </w:docVars>
  <w:rsids>
    <w:rsidRoot w:val="001010A3"/>
    <w:rsid w:val="00001DAD"/>
    <w:rsid w:val="00003AB0"/>
    <w:rsid w:val="00003ADC"/>
    <w:rsid w:val="00012D10"/>
    <w:rsid w:val="00013224"/>
    <w:rsid w:val="00014A76"/>
    <w:rsid w:val="00016040"/>
    <w:rsid w:val="000203C1"/>
    <w:rsid w:val="00020579"/>
    <w:rsid w:val="00020EA2"/>
    <w:rsid w:val="00024005"/>
    <w:rsid w:val="00024ADB"/>
    <w:rsid w:val="00031FB5"/>
    <w:rsid w:val="000334D6"/>
    <w:rsid w:val="0003770A"/>
    <w:rsid w:val="00040D18"/>
    <w:rsid w:val="0004355C"/>
    <w:rsid w:val="00043B28"/>
    <w:rsid w:val="00043F91"/>
    <w:rsid w:val="00045F6A"/>
    <w:rsid w:val="00046312"/>
    <w:rsid w:val="00047290"/>
    <w:rsid w:val="00052712"/>
    <w:rsid w:val="000529EB"/>
    <w:rsid w:val="0005415B"/>
    <w:rsid w:val="00060484"/>
    <w:rsid w:val="00062687"/>
    <w:rsid w:val="00066D82"/>
    <w:rsid w:val="00072FF0"/>
    <w:rsid w:val="00073075"/>
    <w:rsid w:val="00073EB6"/>
    <w:rsid w:val="00076077"/>
    <w:rsid w:val="00076D91"/>
    <w:rsid w:val="0007755F"/>
    <w:rsid w:val="00085E00"/>
    <w:rsid w:val="00091CE6"/>
    <w:rsid w:val="0009220C"/>
    <w:rsid w:val="0009234C"/>
    <w:rsid w:val="000948AA"/>
    <w:rsid w:val="0009679C"/>
    <w:rsid w:val="00097327"/>
    <w:rsid w:val="000A193F"/>
    <w:rsid w:val="000A3457"/>
    <w:rsid w:val="000A7055"/>
    <w:rsid w:val="000A7A15"/>
    <w:rsid w:val="000B344E"/>
    <w:rsid w:val="000B4DB0"/>
    <w:rsid w:val="000B4DFA"/>
    <w:rsid w:val="000B531E"/>
    <w:rsid w:val="000B532E"/>
    <w:rsid w:val="000C1501"/>
    <w:rsid w:val="000C5C57"/>
    <w:rsid w:val="000C5F2F"/>
    <w:rsid w:val="000C628D"/>
    <w:rsid w:val="000C7605"/>
    <w:rsid w:val="000D1169"/>
    <w:rsid w:val="000D420C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17CA9"/>
    <w:rsid w:val="00122A17"/>
    <w:rsid w:val="00123E5A"/>
    <w:rsid w:val="00125072"/>
    <w:rsid w:val="001269C6"/>
    <w:rsid w:val="00127BD9"/>
    <w:rsid w:val="001338DB"/>
    <w:rsid w:val="001407C4"/>
    <w:rsid w:val="00140C3F"/>
    <w:rsid w:val="001415F2"/>
    <w:rsid w:val="00150E27"/>
    <w:rsid w:val="001520F8"/>
    <w:rsid w:val="0015356B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85557"/>
    <w:rsid w:val="001916C4"/>
    <w:rsid w:val="0019303F"/>
    <w:rsid w:val="0019307E"/>
    <w:rsid w:val="00193400"/>
    <w:rsid w:val="00197BB8"/>
    <w:rsid w:val="001A2D4D"/>
    <w:rsid w:val="001A3D8F"/>
    <w:rsid w:val="001A54D0"/>
    <w:rsid w:val="001B098E"/>
    <w:rsid w:val="001B0A47"/>
    <w:rsid w:val="001B140D"/>
    <w:rsid w:val="001B283B"/>
    <w:rsid w:val="001B5F56"/>
    <w:rsid w:val="001B6EB6"/>
    <w:rsid w:val="001C0083"/>
    <w:rsid w:val="001C1E96"/>
    <w:rsid w:val="001C2555"/>
    <w:rsid w:val="001C41DC"/>
    <w:rsid w:val="001D2F15"/>
    <w:rsid w:val="001D2FA4"/>
    <w:rsid w:val="001D55CE"/>
    <w:rsid w:val="001D5F26"/>
    <w:rsid w:val="001E025D"/>
    <w:rsid w:val="001E116E"/>
    <w:rsid w:val="001F155D"/>
    <w:rsid w:val="001F1BFE"/>
    <w:rsid w:val="001F3BEB"/>
    <w:rsid w:val="001F3F6C"/>
    <w:rsid w:val="001F4435"/>
    <w:rsid w:val="001F5694"/>
    <w:rsid w:val="001F5AAD"/>
    <w:rsid w:val="001F6847"/>
    <w:rsid w:val="001F6E50"/>
    <w:rsid w:val="002144EA"/>
    <w:rsid w:val="00214D0C"/>
    <w:rsid w:val="00216DDF"/>
    <w:rsid w:val="00223160"/>
    <w:rsid w:val="0022457E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6F03"/>
    <w:rsid w:val="00247559"/>
    <w:rsid w:val="00251C5E"/>
    <w:rsid w:val="00253280"/>
    <w:rsid w:val="00253E9E"/>
    <w:rsid w:val="00254F62"/>
    <w:rsid w:val="00255414"/>
    <w:rsid w:val="002564FF"/>
    <w:rsid w:val="00260338"/>
    <w:rsid w:val="00262ECE"/>
    <w:rsid w:val="00263FE9"/>
    <w:rsid w:val="00264419"/>
    <w:rsid w:val="002645A5"/>
    <w:rsid w:val="00265D38"/>
    <w:rsid w:val="00267026"/>
    <w:rsid w:val="002673DF"/>
    <w:rsid w:val="00271C1D"/>
    <w:rsid w:val="00272610"/>
    <w:rsid w:val="0027345B"/>
    <w:rsid w:val="00273F16"/>
    <w:rsid w:val="00277149"/>
    <w:rsid w:val="00280F08"/>
    <w:rsid w:val="002909B6"/>
    <w:rsid w:val="00292BC5"/>
    <w:rsid w:val="00294A79"/>
    <w:rsid w:val="0029764C"/>
    <w:rsid w:val="002B1F64"/>
    <w:rsid w:val="002B62A9"/>
    <w:rsid w:val="002B6795"/>
    <w:rsid w:val="002B74E1"/>
    <w:rsid w:val="002B797F"/>
    <w:rsid w:val="002B7B53"/>
    <w:rsid w:val="002C23CF"/>
    <w:rsid w:val="002C2503"/>
    <w:rsid w:val="002C2939"/>
    <w:rsid w:val="002C6FFA"/>
    <w:rsid w:val="002D2FCB"/>
    <w:rsid w:val="002D5A95"/>
    <w:rsid w:val="002D5F91"/>
    <w:rsid w:val="002D707A"/>
    <w:rsid w:val="002D73C8"/>
    <w:rsid w:val="002E10AF"/>
    <w:rsid w:val="002E11A3"/>
    <w:rsid w:val="002E30BF"/>
    <w:rsid w:val="002E4C71"/>
    <w:rsid w:val="002E4D12"/>
    <w:rsid w:val="002F1941"/>
    <w:rsid w:val="002F388A"/>
    <w:rsid w:val="002F3F1E"/>
    <w:rsid w:val="002F5EEB"/>
    <w:rsid w:val="00302576"/>
    <w:rsid w:val="00304138"/>
    <w:rsid w:val="00306812"/>
    <w:rsid w:val="00310290"/>
    <w:rsid w:val="003119EA"/>
    <w:rsid w:val="00311A51"/>
    <w:rsid w:val="00311BC2"/>
    <w:rsid w:val="003142D4"/>
    <w:rsid w:val="003149DF"/>
    <w:rsid w:val="003201D4"/>
    <w:rsid w:val="00320C08"/>
    <w:rsid w:val="00320FC8"/>
    <w:rsid w:val="00321D2E"/>
    <w:rsid w:val="00323FE1"/>
    <w:rsid w:val="00325DFC"/>
    <w:rsid w:val="00326A66"/>
    <w:rsid w:val="003306DE"/>
    <w:rsid w:val="00331CF6"/>
    <w:rsid w:val="0033245F"/>
    <w:rsid w:val="003367B4"/>
    <w:rsid w:val="003377FE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6211"/>
    <w:rsid w:val="00367914"/>
    <w:rsid w:val="00373E47"/>
    <w:rsid w:val="00375239"/>
    <w:rsid w:val="00376026"/>
    <w:rsid w:val="00382BE4"/>
    <w:rsid w:val="0038376A"/>
    <w:rsid w:val="003849AC"/>
    <w:rsid w:val="00393704"/>
    <w:rsid w:val="00396F00"/>
    <w:rsid w:val="003A203F"/>
    <w:rsid w:val="003A3135"/>
    <w:rsid w:val="003A52AC"/>
    <w:rsid w:val="003A7889"/>
    <w:rsid w:val="003B42C9"/>
    <w:rsid w:val="003B6C5B"/>
    <w:rsid w:val="003C0A91"/>
    <w:rsid w:val="003C2DDF"/>
    <w:rsid w:val="003C4A88"/>
    <w:rsid w:val="003C60D3"/>
    <w:rsid w:val="003D06DA"/>
    <w:rsid w:val="003D0837"/>
    <w:rsid w:val="003D0DEE"/>
    <w:rsid w:val="003D1000"/>
    <w:rsid w:val="003D28E2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1538E"/>
    <w:rsid w:val="00430D92"/>
    <w:rsid w:val="00431601"/>
    <w:rsid w:val="00431BD5"/>
    <w:rsid w:val="00433416"/>
    <w:rsid w:val="00434724"/>
    <w:rsid w:val="00440FFA"/>
    <w:rsid w:val="00443210"/>
    <w:rsid w:val="00450478"/>
    <w:rsid w:val="00451166"/>
    <w:rsid w:val="00453376"/>
    <w:rsid w:val="00460536"/>
    <w:rsid w:val="004637DE"/>
    <w:rsid w:val="00465109"/>
    <w:rsid w:val="00471C1C"/>
    <w:rsid w:val="00471F00"/>
    <w:rsid w:val="0047258E"/>
    <w:rsid w:val="00473F45"/>
    <w:rsid w:val="00474586"/>
    <w:rsid w:val="00481119"/>
    <w:rsid w:val="00486CFF"/>
    <w:rsid w:val="0049025A"/>
    <w:rsid w:val="004933DF"/>
    <w:rsid w:val="00493D14"/>
    <w:rsid w:val="004A2F61"/>
    <w:rsid w:val="004A34A5"/>
    <w:rsid w:val="004A7C03"/>
    <w:rsid w:val="004B0330"/>
    <w:rsid w:val="004B28F2"/>
    <w:rsid w:val="004B30B0"/>
    <w:rsid w:val="004B68F8"/>
    <w:rsid w:val="004B7678"/>
    <w:rsid w:val="004C4621"/>
    <w:rsid w:val="004C72AD"/>
    <w:rsid w:val="004C783B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5798"/>
    <w:rsid w:val="0051767B"/>
    <w:rsid w:val="00521F70"/>
    <w:rsid w:val="005258AA"/>
    <w:rsid w:val="005269D4"/>
    <w:rsid w:val="00526AD0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8598B"/>
    <w:rsid w:val="00591AE7"/>
    <w:rsid w:val="00592620"/>
    <w:rsid w:val="0059269D"/>
    <w:rsid w:val="00592D44"/>
    <w:rsid w:val="00595B80"/>
    <w:rsid w:val="005A194A"/>
    <w:rsid w:val="005A4044"/>
    <w:rsid w:val="005A50AC"/>
    <w:rsid w:val="005A78AC"/>
    <w:rsid w:val="005B1234"/>
    <w:rsid w:val="005B1B96"/>
    <w:rsid w:val="005B6E3C"/>
    <w:rsid w:val="005B77E9"/>
    <w:rsid w:val="005C3203"/>
    <w:rsid w:val="005C55F9"/>
    <w:rsid w:val="005C6D9C"/>
    <w:rsid w:val="005C7EB4"/>
    <w:rsid w:val="005D15DE"/>
    <w:rsid w:val="005D16E6"/>
    <w:rsid w:val="005D1A1B"/>
    <w:rsid w:val="005E27D1"/>
    <w:rsid w:val="005E3E48"/>
    <w:rsid w:val="005E5D51"/>
    <w:rsid w:val="005E5E01"/>
    <w:rsid w:val="005E775E"/>
    <w:rsid w:val="005E7F88"/>
    <w:rsid w:val="005F0E96"/>
    <w:rsid w:val="005F150D"/>
    <w:rsid w:val="005F2147"/>
    <w:rsid w:val="005F3418"/>
    <w:rsid w:val="005F4706"/>
    <w:rsid w:val="005F48C3"/>
    <w:rsid w:val="005F5F03"/>
    <w:rsid w:val="0060304E"/>
    <w:rsid w:val="00607B65"/>
    <w:rsid w:val="006132E4"/>
    <w:rsid w:val="00615516"/>
    <w:rsid w:val="006208A7"/>
    <w:rsid w:val="006223A5"/>
    <w:rsid w:val="00623518"/>
    <w:rsid w:val="00623BFA"/>
    <w:rsid w:val="00632589"/>
    <w:rsid w:val="006363C8"/>
    <w:rsid w:val="00641860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97DF2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1136"/>
    <w:rsid w:val="006C2B1E"/>
    <w:rsid w:val="006C4083"/>
    <w:rsid w:val="006C5A92"/>
    <w:rsid w:val="006C625F"/>
    <w:rsid w:val="006C66BE"/>
    <w:rsid w:val="006C751F"/>
    <w:rsid w:val="006D4350"/>
    <w:rsid w:val="006D6F17"/>
    <w:rsid w:val="006D7F76"/>
    <w:rsid w:val="006E12B9"/>
    <w:rsid w:val="006E2E20"/>
    <w:rsid w:val="006E33AB"/>
    <w:rsid w:val="006E67CF"/>
    <w:rsid w:val="006E7A32"/>
    <w:rsid w:val="006F139A"/>
    <w:rsid w:val="006F3D45"/>
    <w:rsid w:val="006F4341"/>
    <w:rsid w:val="00700747"/>
    <w:rsid w:val="007013A2"/>
    <w:rsid w:val="00702DAB"/>
    <w:rsid w:val="007035A8"/>
    <w:rsid w:val="00703B29"/>
    <w:rsid w:val="00705C65"/>
    <w:rsid w:val="00705ED6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24A9"/>
    <w:rsid w:val="0075310A"/>
    <w:rsid w:val="0075468C"/>
    <w:rsid w:val="00755C76"/>
    <w:rsid w:val="00757983"/>
    <w:rsid w:val="00760EC2"/>
    <w:rsid w:val="007615BC"/>
    <w:rsid w:val="00767DA5"/>
    <w:rsid w:val="007713C6"/>
    <w:rsid w:val="007732FB"/>
    <w:rsid w:val="00780DA6"/>
    <w:rsid w:val="00783F8E"/>
    <w:rsid w:val="00784F72"/>
    <w:rsid w:val="00785012"/>
    <w:rsid w:val="00785F73"/>
    <w:rsid w:val="0079135B"/>
    <w:rsid w:val="00791773"/>
    <w:rsid w:val="00791B8B"/>
    <w:rsid w:val="00796E2D"/>
    <w:rsid w:val="00797039"/>
    <w:rsid w:val="00797AAC"/>
    <w:rsid w:val="007A1CE6"/>
    <w:rsid w:val="007A26C9"/>
    <w:rsid w:val="007A5AEF"/>
    <w:rsid w:val="007B2C95"/>
    <w:rsid w:val="007B4D26"/>
    <w:rsid w:val="007B5FF9"/>
    <w:rsid w:val="007B7DD3"/>
    <w:rsid w:val="007C0077"/>
    <w:rsid w:val="007C2FCA"/>
    <w:rsid w:val="007C7CEB"/>
    <w:rsid w:val="007D25B8"/>
    <w:rsid w:val="007D3A51"/>
    <w:rsid w:val="007E1B8F"/>
    <w:rsid w:val="007E1F10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888"/>
    <w:rsid w:val="00811B9C"/>
    <w:rsid w:val="00811EBA"/>
    <w:rsid w:val="0081448E"/>
    <w:rsid w:val="00814CF0"/>
    <w:rsid w:val="00814ED3"/>
    <w:rsid w:val="0082217A"/>
    <w:rsid w:val="008248DE"/>
    <w:rsid w:val="00824D97"/>
    <w:rsid w:val="00830532"/>
    <w:rsid w:val="00830CEB"/>
    <w:rsid w:val="00832D50"/>
    <w:rsid w:val="00835452"/>
    <w:rsid w:val="00836694"/>
    <w:rsid w:val="00836C6F"/>
    <w:rsid w:val="00837C6C"/>
    <w:rsid w:val="00843B66"/>
    <w:rsid w:val="00843D89"/>
    <w:rsid w:val="0085335A"/>
    <w:rsid w:val="008558BE"/>
    <w:rsid w:val="00860B36"/>
    <w:rsid w:val="008650CB"/>
    <w:rsid w:val="00871001"/>
    <w:rsid w:val="008718F7"/>
    <w:rsid w:val="008772BE"/>
    <w:rsid w:val="0088058D"/>
    <w:rsid w:val="00882B1A"/>
    <w:rsid w:val="00886482"/>
    <w:rsid w:val="008872EB"/>
    <w:rsid w:val="00891CFF"/>
    <w:rsid w:val="008934B1"/>
    <w:rsid w:val="00893C19"/>
    <w:rsid w:val="00895813"/>
    <w:rsid w:val="0089781A"/>
    <w:rsid w:val="00897CF7"/>
    <w:rsid w:val="008A1755"/>
    <w:rsid w:val="008A3308"/>
    <w:rsid w:val="008A3B8A"/>
    <w:rsid w:val="008A4940"/>
    <w:rsid w:val="008A5D49"/>
    <w:rsid w:val="008A79ED"/>
    <w:rsid w:val="008B674C"/>
    <w:rsid w:val="008C3A0F"/>
    <w:rsid w:val="008C405D"/>
    <w:rsid w:val="008C4F4B"/>
    <w:rsid w:val="008C6202"/>
    <w:rsid w:val="008C7B42"/>
    <w:rsid w:val="008C7CBE"/>
    <w:rsid w:val="008D4624"/>
    <w:rsid w:val="008D51D6"/>
    <w:rsid w:val="008E27D9"/>
    <w:rsid w:val="008E36A8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22A6"/>
    <w:rsid w:val="00913BCC"/>
    <w:rsid w:val="00913F5B"/>
    <w:rsid w:val="0091530B"/>
    <w:rsid w:val="00915467"/>
    <w:rsid w:val="00920DB9"/>
    <w:rsid w:val="009238A0"/>
    <w:rsid w:val="0093187A"/>
    <w:rsid w:val="00933390"/>
    <w:rsid w:val="00940097"/>
    <w:rsid w:val="0094220E"/>
    <w:rsid w:val="00945601"/>
    <w:rsid w:val="009456AE"/>
    <w:rsid w:val="009462D7"/>
    <w:rsid w:val="00947190"/>
    <w:rsid w:val="00964437"/>
    <w:rsid w:val="00965212"/>
    <w:rsid w:val="00965933"/>
    <w:rsid w:val="00971D2A"/>
    <w:rsid w:val="00972C4B"/>
    <w:rsid w:val="0097473E"/>
    <w:rsid w:val="009748F3"/>
    <w:rsid w:val="00980262"/>
    <w:rsid w:val="009817BC"/>
    <w:rsid w:val="00984435"/>
    <w:rsid w:val="0098555F"/>
    <w:rsid w:val="00985948"/>
    <w:rsid w:val="00986CCA"/>
    <w:rsid w:val="00987E24"/>
    <w:rsid w:val="009908EF"/>
    <w:rsid w:val="00990A1F"/>
    <w:rsid w:val="00994958"/>
    <w:rsid w:val="00997B8C"/>
    <w:rsid w:val="009A0BDC"/>
    <w:rsid w:val="009A1072"/>
    <w:rsid w:val="009A12F0"/>
    <w:rsid w:val="009A21A4"/>
    <w:rsid w:val="009A3BAD"/>
    <w:rsid w:val="009A5AD0"/>
    <w:rsid w:val="009A77F7"/>
    <w:rsid w:val="009A7BDB"/>
    <w:rsid w:val="009A7C05"/>
    <w:rsid w:val="009A7C71"/>
    <w:rsid w:val="009B08A6"/>
    <w:rsid w:val="009B3D66"/>
    <w:rsid w:val="009B464B"/>
    <w:rsid w:val="009C23FA"/>
    <w:rsid w:val="009C2C40"/>
    <w:rsid w:val="009C6090"/>
    <w:rsid w:val="009C648F"/>
    <w:rsid w:val="009C76BB"/>
    <w:rsid w:val="009D0231"/>
    <w:rsid w:val="009D0B51"/>
    <w:rsid w:val="009E0704"/>
    <w:rsid w:val="009E1C42"/>
    <w:rsid w:val="009E441F"/>
    <w:rsid w:val="009E6698"/>
    <w:rsid w:val="009F00DE"/>
    <w:rsid w:val="009F6889"/>
    <w:rsid w:val="00A00FC4"/>
    <w:rsid w:val="00A046AF"/>
    <w:rsid w:val="00A0535B"/>
    <w:rsid w:val="00A05F2B"/>
    <w:rsid w:val="00A06E76"/>
    <w:rsid w:val="00A10172"/>
    <w:rsid w:val="00A137FA"/>
    <w:rsid w:val="00A214BE"/>
    <w:rsid w:val="00A2345C"/>
    <w:rsid w:val="00A25F6F"/>
    <w:rsid w:val="00A27C52"/>
    <w:rsid w:val="00A31B61"/>
    <w:rsid w:val="00A41214"/>
    <w:rsid w:val="00A41F04"/>
    <w:rsid w:val="00A42776"/>
    <w:rsid w:val="00A4288E"/>
    <w:rsid w:val="00A4343D"/>
    <w:rsid w:val="00A44459"/>
    <w:rsid w:val="00A46239"/>
    <w:rsid w:val="00A50214"/>
    <w:rsid w:val="00A50614"/>
    <w:rsid w:val="00A50A83"/>
    <w:rsid w:val="00A548D0"/>
    <w:rsid w:val="00A612BE"/>
    <w:rsid w:val="00A637B8"/>
    <w:rsid w:val="00A70FEB"/>
    <w:rsid w:val="00A715E1"/>
    <w:rsid w:val="00A7349F"/>
    <w:rsid w:val="00A7677C"/>
    <w:rsid w:val="00A812C9"/>
    <w:rsid w:val="00A8363E"/>
    <w:rsid w:val="00A8407D"/>
    <w:rsid w:val="00A857A2"/>
    <w:rsid w:val="00A86B86"/>
    <w:rsid w:val="00A87991"/>
    <w:rsid w:val="00A905BF"/>
    <w:rsid w:val="00A907CD"/>
    <w:rsid w:val="00A90816"/>
    <w:rsid w:val="00A90EC5"/>
    <w:rsid w:val="00A914B3"/>
    <w:rsid w:val="00A916D7"/>
    <w:rsid w:val="00A917D3"/>
    <w:rsid w:val="00A93EF0"/>
    <w:rsid w:val="00A94BCF"/>
    <w:rsid w:val="00A96891"/>
    <w:rsid w:val="00AA01BA"/>
    <w:rsid w:val="00AA240A"/>
    <w:rsid w:val="00AA256E"/>
    <w:rsid w:val="00AA3507"/>
    <w:rsid w:val="00AA719A"/>
    <w:rsid w:val="00AA76A2"/>
    <w:rsid w:val="00AA7ADD"/>
    <w:rsid w:val="00AB08C8"/>
    <w:rsid w:val="00AB2381"/>
    <w:rsid w:val="00AB5CFB"/>
    <w:rsid w:val="00AB7136"/>
    <w:rsid w:val="00AC2D0E"/>
    <w:rsid w:val="00AC648B"/>
    <w:rsid w:val="00AC7FE8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D9E"/>
    <w:rsid w:val="00B05EFE"/>
    <w:rsid w:val="00B05FDF"/>
    <w:rsid w:val="00B065C6"/>
    <w:rsid w:val="00B075AE"/>
    <w:rsid w:val="00B1001F"/>
    <w:rsid w:val="00B10805"/>
    <w:rsid w:val="00B10BDE"/>
    <w:rsid w:val="00B11130"/>
    <w:rsid w:val="00B13586"/>
    <w:rsid w:val="00B151AD"/>
    <w:rsid w:val="00B230D6"/>
    <w:rsid w:val="00B23CFE"/>
    <w:rsid w:val="00B24481"/>
    <w:rsid w:val="00B2771C"/>
    <w:rsid w:val="00B306EB"/>
    <w:rsid w:val="00B3109D"/>
    <w:rsid w:val="00B3597F"/>
    <w:rsid w:val="00B40077"/>
    <w:rsid w:val="00B418CF"/>
    <w:rsid w:val="00B44082"/>
    <w:rsid w:val="00B45264"/>
    <w:rsid w:val="00B5115B"/>
    <w:rsid w:val="00B5128C"/>
    <w:rsid w:val="00B51C56"/>
    <w:rsid w:val="00B52EEB"/>
    <w:rsid w:val="00B5391C"/>
    <w:rsid w:val="00B5649D"/>
    <w:rsid w:val="00B57E1C"/>
    <w:rsid w:val="00B62589"/>
    <w:rsid w:val="00B709D4"/>
    <w:rsid w:val="00B8234B"/>
    <w:rsid w:val="00B82B42"/>
    <w:rsid w:val="00B8327F"/>
    <w:rsid w:val="00B86A7D"/>
    <w:rsid w:val="00B90A5E"/>
    <w:rsid w:val="00B91F6C"/>
    <w:rsid w:val="00B94817"/>
    <w:rsid w:val="00B94A46"/>
    <w:rsid w:val="00B9748F"/>
    <w:rsid w:val="00BA03D1"/>
    <w:rsid w:val="00BA0EA1"/>
    <w:rsid w:val="00BA26A4"/>
    <w:rsid w:val="00BA3B02"/>
    <w:rsid w:val="00BA40EB"/>
    <w:rsid w:val="00BB4570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4314"/>
    <w:rsid w:val="00BD5505"/>
    <w:rsid w:val="00BD7ECE"/>
    <w:rsid w:val="00BE2F2C"/>
    <w:rsid w:val="00BE331F"/>
    <w:rsid w:val="00BE550B"/>
    <w:rsid w:val="00BE61F6"/>
    <w:rsid w:val="00BE6B0A"/>
    <w:rsid w:val="00BE7D6A"/>
    <w:rsid w:val="00BF2DBB"/>
    <w:rsid w:val="00BF3008"/>
    <w:rsid w:val="00BF31C6"/>
    <w:rsid w:val="00BF3BEE"/>
    <w:rsid w:val="00C00A8E"/>
    <w:rsid w:val="00C02871"/>
    <w:rsid w:val="00C05A32"/>
    <w:rsid w:val="00C07D1C"/>
    <w:rsid w:val="00C07ECF"/>
    <w:rsid w:val="00C10550"/>
    <w:rsid w:val="00C120B9"/>
    <w:rsid w:val="00C12E98"/>
    <w:rsid w:val="00C149AB"/>
    <w:rsid w:val="00C150EB"/>
    <w:rsid w:val="00C17711"/>
    <w:rsid w:val="00C17A83"/>
    <w:rsid w:val="00C20306"/>
    <w:rsid w:val="00C20778"/>
    <w:rsid w:val="00C231A7"/>
    <w:rsid w:val="00C27B0C"/>
    <w:rsid w:val="00C32CC8"/>
    <w:rsid w:val="00C35209"/>
    <w:rsid w:val="00C353F3"/>
    <w:rsid w:val="00C37EC4"/>
    <w:rsid w:val="00C42001"/>
    <w:rsid w:val="00C43D6B"/>
    <w:rsid w:val="00C43E6A"/>
    <w:rsid w:val="00C4480F"/>
    <w:rsid w:val="00C46768"/>
    <w:rsid w:val="00C5100D"/>
    <w:rsid w:val="00C55662"/>
    <w:rsid w:val="00C6108F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312F"/>
    <w:rsid w:val="00C84483"/>
    <w:rsid w:val="00C84888"/>
    <w:rsid w:val="00C85019"/>
    <w:rsid w:val="00C867C0"/>
    <w:rsid w:val="00C877CD"/>
    <w:rsid w:val="00C879B1"/>
    <w:rsid w:val="00C90D9A"/>
    <w:rsid w:val="00C9128C"/>
    <w:rsid w:val="00C92C07"/>
    <w:rsid w:val="00C93AD5"/>
    <w:rsid w:val="00C962C7"/>
    <w:rsid w:val="00C96752"/>
    <w:rsid w:val="00CA0EC5"/>
    <w:rsid w:val="00CA18DB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610"/>
    <w:rsid w:val="00CE0D67"/>
    <w:rsid w:val="00CE45D1"/>
    <w:rsid w:val="00CF00D1"/>
    <w:rsid w:val="00CF5D77"/>
    <w:rsid w:val="00D0199C"/>
    <w:rsid w:val="00D01B00"/>
    <w:rsid w:val="00D02421"/>
    <w:rsid w:val="00D0558E"/>
    <w:rsid w:val="00D06B65"/>
    <w:rsid w:val="00D15949"/>
    <w:rsid w:val="00D179AD"/>
    <w:rsid w:val="00D208D6"/>
    <w:rsid w:val="00D21883"/>
    <w:rsid w:val="00D2686C"/>
    <w:rsid w:val="00D425E4"/>
    <w:rsid w:val="00D44288"/>
    <w:rsid w:val="00D447E1"/>
    <w:rsid w:val="00D44B41"/>
    <w:rsid w:val="00D54D0C"/>
    <w:rsid w:val="00D555CC"/>
    <w:rsid w:val="00D6181A"/>
    <w:rsid w:val="00D6345D"/>
    <w:rsid w:val="00D67C84"/>
    <w:rsid w:val="00D75B70"/>
    <w:rsid w:val="00D764C2"/>
    <w:rsid w:val="00D76B71"/>
    <w:rsid w:val="00D774C6"/>
    <w:rsid w:val="00D80DD1"/>
    <w:rsid w:val="00D824C5"/>
    <w:rsid w:val="00D87A0B"/>
    <w:rsid w:val="00D90E84"/>
    <w:rsid w:val="00D91155"/>
    <w:rsid w:val="00D91926"/>
    <w:rsid w:val="00D93D99"/>
    <w:rsid w:val="00D953F9"/>
    <w:rsid w:val="00D95568"/>
    <w:rsid w:val="00DA0250"/>
    <w:rsid w:val="00DA179D"/>
    <w:rsid w:val="00DA3ADC"/>
    <w:rsid w:val="00DA4F47"/>
    <w:rsid w:val="00DA7F6E"/>
    <w:rsid w:val="00DB17E5"/>
    <w:rsid w:val="00DB4C7C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0CE5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2348"/>
    <w:rsid w:val="00E24E09"/>
    <w:rsid w:val="00E262B3"/>
    <w:rsid w:val="00E26931"/>
    <w:rsid w:val="00E32229"/>
    <w:rsid w:val="00E35DFB"/>
    <w:rsid w:val="00E36348"/>
    <w:rsid w:val="00E3713B"/>
    <w:rsid w:val="00E40199"/>
    <w:rsid w:val="00E402DA"/>
    <w:rsid w:val="00E40F7A"/>
    <w:rsid w:val="00E41A4A"/>
    <w:rsid w:val="00E41FC6"/>
    <w:rsid w:val="00E4215E"/>
    <w:rsid w:val="00E43007"/>
    <w:rsid w:val="00E447FE"/>
    <w:rsid w:val="00E44F7D"/>
    <w:rsid w:val="00E44F8B"/>
    <w:rsid w:val="00E4603B"/>
    <w:rsid w:val="00E51B64"/>
    <w:rsid w:val="00E5384C"/>
    <w:rsid w:val="00E556A8"/>
    <w:rsid w:val="00E557D5"/>
    <w:rsid w:val="00E63EC1"/>
    <w:rsid w:val="00E71723"/>
    <w:rsid w:val="00E71DFC"/>
    <w:rsid w:val="00E76C81"/>
    <w:rsid w:val="00E80065"/>
    <w:rsid w:val="00E8029F"/>
    <w:rsid w:val="00E82A4A"/>
    <w:rsid w:val="00E84D6E"/>
    <w:rsid w:val="00E94CA6"/>
    <w:rsid w:val="00E955D3"/>
    <w:rsid w:val="00E95BC2"/>
    <w:rsid w:val="00E97822"/>
    <w:rsid w:val="00E97841"/>
    <w:rsid w:val="00EA1DE2"/>
    <w:rsid w:val="00EA2036"/>
    <w:rsid w:val="00EA2B2E"/>
    <w:rsid w:val="00EA65D1"/>
    <w:rsid w:val="00EB0091"/>
    <w:rsid w:val="00EB60EF"/>
    <w:rsid w:val="00EB7B84"/>
    <w:rsid w:val="00EC54A8"/>
    <w:rsid w:val="00EC5941"/>
    <w:rsid w:val="00EC60B1"/>
    <w:rsid w:val="00EC742E"/>
    <w:rsid w:val="00ED1ED6"/>
    <w:rsid w:val="00ED24B9"/>
    <w:rsid w:val="00ED2851"/>
    <w:rsid w:val="00ED770F"/>
    <w:rsid w:val="00EE0022"/>
    <w:rsid w:val="00EE399E"/>
    <w:rsid w:val="00EE39C7"/>
    <w:rsid w:val="00EE4C0F"/>
    <w:rsid w:val="00EE637A"/>
    <w:rsid w:val="00EF00F1"/>
    <w:rsid w:val="00EF18E2"/>
    <w:rsid w:val="00EF628E"/>
    <w:rsid w:val="00EF7511"/>
    <w:rsid w:val="00F02BB7"/>
    <w:rsid w:val="00F03A1D"/>
    <w:rsid w:val="00F04D5F"/>
    <w:rsid w:val="00F07082"/>
    <w:rsid w:val="00F143B6"/>
    <w:rsid w:val="00F157DD"/>
    <w:rsid w:val="00F16615"/>
    <w:rsid w:val="00F173DB"/>
    <w:rsid w:val="00F21DB6"/>
    <w:rsid w:val="00F227F0"/>
    <w:rsid w:val="00F234DD"/>
    <w:rsid w:val="00F24527"/>
    <w:rsid w:val="00F3257F"/>
    <w:rsid w:val="00F43761"/>
    <w:rsid w:val="00F4402C"/>
    <w:rsid w:val="00F46535"/>
    <w:rsid w:val="00F525DC"/>
    <w:rsid w:val="00F5280B"/>
    <w:rsid w:val="00F52C2F"/>
    <w:rsid w:val="00F52CA8"/>
    <w:rsid w:val="00F57236"/>
    <w:rsid w:val="00F66008"/>
    <w:rsid w:val="00F70EE0"/>
    <w:rsid w:val="00F72135"/>
    <w:rsid w:val="00F73B1C"/>
    <w:rsid w:val="00F76880"/>
    <w:rsid w:val="00F8192A"/>
    <w:rsid w:val="00F90871"/>
    <w:rsid w:val="00F92437"/>
    <w:rsid w:val="00F95C8F"/>
    <w:rsid w:val="00FA2A88"/>
    <w:rsid w:val="00FA6051"/>
    <w:rsid w:val="00FA7376"/>
    <w:rsid w:val="00FB46C6"/>
    <w:rsid w:val="00FB5216"/>
    <w:rsid w:val="00FB5D47"/>
    <w:rsid w:val="00FB69BE"/>
    <w:rsid w:val="00FB6E97"/>
    <w:rsid w:val="00FC052E"/>
    <w:rsid w:val="00FC5D09"/>
    <w:rsid w:val="00FD23D7"/>
    <w:rsid w:val="00FD2494"/>
    <w:rsid w:val="00FD2ABC"/>
    <w:rsid w:val="00FD3503"/>
    <w:rsid w:val="00FD4094"/>
    <w:rsid w:val="00FE0387"/>
    <w:rsid w:val="00FE22DF"/>
    <w:rsid w:val="00FE700E"/>
    <w:rsid w:val="00FF044C"/>
    <w:rsid w:val="00FF1E58"/>
    <w:rsid w:val="00FF2E1D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3297"/>
    <o:shapelayout v:ext="edit">
      <o:idmap v:ext="edit" data="1"/>
    </o:shapelayout>
  </w:shapeDefaults>
  <w:decimalSymbol w:val=","/>
  <w:listSeparator w:val=",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uiPriority w:val="99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Caption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HeaderChar">
    <w:name w:val="Header Char"/>
    <w:link w:val="Header"/>
    <w:uiPriority w:val="99"/>
    <w:rsid w:val="008E27D9"/>
    <w:rPr>
      <w:sz w:val="24"/>
      <w:szCs w:val="24"/>
      <w:lang w:val="en-US" w:eastAsia="en-US"/>
    </w:rPr>
  </w:style>
  <w:style w:type="paragraph" w:customStyle="1" w:styleId="PIfotnoter">
    <w:name w:val="PI fotnoter"/>
    <w:basedOn w:val="Caption"/>
    <w:link w:val="PIfotnoterChar"/>
    <w:autoRedefine/>
    <w:qFormat/>
    <w:rsid w:val="00AA7ADD"/>
    <w:pPr>
      <w:spacing w:after="0"/>
      <w:ind w:left="-851" w:right="-568" w:firstLine="142"/>
      <w:jc w:val="both"/>
    </w:pPr>
    <w:rPr>
      <w:bCs/>
      <w:noProof/>
    </w:rPr>
  </w:style>
  <w:style w:type="character" w:customStyle="1" w:styleId="PIfotnoterChar">
    <w:name w:val="PI fotnoter Char"/>
    <w:basedOn w:val="CaptionChar"/>
    <w:link w:val="PIfotnoter"/>
    <w:rsid w:val="00AA7ADD"/>
    <w:rPr>
      <w:rFonts w:ascii="Arial" w:hAnsi="Arial"/>
      <w:bCs/>
      <w:iCs/>
      <w:noProof/>
      <w:color w:val="000000" w:themeColor="text1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image" Target="media/image17.emf"/><Relationship Id="rId39" Type="http://schemas.openxmlformats.org/officeDocument/2006/relationships/image" Target="media/image30.emf"/><Relationship Id="rId21" Type="http://schemas.openxmlformats.org/officeDocument/2006/relationships/image" Target="media/image12.emf"/><Relationship Id="rId34" Type="http://schemas.openxmlformats.org/officeDocument/2006/relationships/image" Target="media/image25.emf"/><Relationship Id="rId42" Type="http://schemas.openxmlformats.org/officeDocument/2006/relationships/image" Target="media/image33.emf"/><Relationship Id="rId47" Type="http://schemas.openxmlformats.org/officeDocument/2006/relationships/image" Target="media/image38.emf"/><Relationship Id="rId50" Type="http://schemas.openxmlformats.org/officeDocument/2006/relationships/image" Target="media/image41.emf"/><Relationship Id="rId55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20.emf"/><Relationship Id="rId11" Type="http://schemas.openxmlformats.org/officeDocument/2006/relationships/image" Target="media/image2.emf"/><Relationship Id="rId24" Type="http://schemas.openxmlformats.org/officeDocument/2006/relationships/image" Target="media/image15.emf"/><Relationship Id="rId32" Type="http://schemas.openxmlformats.org/officeDocument/2006/relationships/image" Target="media/image23.emf"/><Relationship Id="rId37" Type="http://schemas.openxmlformats.org/officeDocument/2006/relationships/image" Target="media/image28.emf"/><Relationship Id="rId40" Type="http://schemas.openxmlformats.org/officeDocument/2006/relationships/image" Target="media/image31.emf"/><Relationship Id="rId45" Type="http://schemas.openxmlformats.org/officeDocument/2006/relationships/image" Target="media/image36.emf"/><Relationship Id="rId53" Type="http://schemas.openxmlformats.org/officeDocument/2006/relationships/image" Target="media/image44.emf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image" Target="media/image18.emf"/><Relationship Id="rId30" Type="http://schemas.openxmlformats.org/officeDocument/2006/relationships/image" Target="media/image21.emf"/><Relationship Id="rId35" Type="http://schemas.openxmlformats.org/officeDocument/2006/relationships/image" Target="media/image26.emf"/><Relationship Id="rId43" Type="http://schemas.openxmlformats.org/officeDocument/2006/relationships/image" Target="media/image34.emf"/><Relationship Id="rId48" Type="http://schemas.openxmlformats.org/officeDocument/2006/relationships/image" Target="media/image39.emf"/><Relationship Id="rId56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42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6.emf"/><Relationship Id="rId33" Type="http://schemas.openxmlformats.org/officeDocument/2006/relationships/image" Target="media/image24.emf"/><Relationship Id="rId38" Type="http://schemas.openxmlformats.org/officeDocument/2006/relationships/image" Target="media/image29.emf"/><Relationship Id="rId46" Type="http://schemas.openxmlformats.org/officeDocument/2006/relationships/image" Target="media/image37.emf"/><Relationship Id="rId59" Type="http://schemas.openxmlformats.org/officeDocument/2006/relationships/theme" Target="theme/theme1.xml"/><Relationship Id="rId20" Type="http://schemas.openxmlformats.org/officeDocument/2006/relationships/image" Target="media/image11.emf"/><Relationship Id="rId41" Type="http://schemas.openxmlformats.org/officeDocument/2006/relationships/image" Target="media/image32.emf"/><Relationship Id="rId54" Type="http://schemas.openxmlformats.org/officeDocument/2006/relationships/image" Target="media/image4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28" Type="http://schemas.openxmlformats.org/officeDocument/2006/relationships/image" Target="media/image19.emf"/><Relationship Id="rId36" Type="http://schemas.openxmlformats.org/officeDocument/2006/relationships/image" Target="media/image27.emf"/><Relationship Id="rId49" Type="http://schemas.openxmlformats.org/officeDocument/2006/relationships/image" Target="media/image40.emf"/><Relationship Id="rId57" Type="http://schemas.openxmlformats.org/officeDocument/2006/relationships/header" Target="header3.xml"/><Relationship Id="rId10" Type="http://schemas.openxmlformats.org/officeDocument/2006/relationships/footer" Target="footer1.xml"/><Relationship Id="rId31" Type="http://schemas.openxmlformats.org/officeDocument/2006/relationships/image" Target="media/image22.emf"/><Relationship Id="rId44" Type="http://schemas.openxmlformats.org/officeDocument/2006/relationships/image" Target="media/image35.emf"/><Relationship Id="rId52" Type="http://schemas.openxmlformats.org/officeDocument/2006/relationships/image" Target="media/image4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45</Pages>
  <Words>564</Words>
  <Characters>3558</Characters>
  <Application>Microsoft Office Word</Application>
  <DocSecurity>0</DocSecurity>
  <Lines>237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06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</cp:lastModifiedBy>
  <cp:revision>55</cp:revision>
  <cp:lastPrinted>2025-08-25T08:52:00Z</cp:lastPrinted>
  <dcterms:created xsi:type="dcterms:W3CDTF">2025-08-19T10:48:00Z</dcterms:created>
  <dcterms:modified xsi:type="dcterms:W3CDTF">2025-12-0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b14bce-8cf0-402c-a701-27566ed30c24</vt:lpwstr>
  </property>
</Properties>
</file>